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118C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54985AB7" w:rsidR="0084208B" w:rsidRPr="00C94085" w:rsidRDefault="0084208B" w:rsidP="0084208B">
      <w:pPr>
        <w:rPr>
          <w:iCs/>
        </w:rPr>
      </w:pPr>
      <w:r>
        <w:tab/>
      </w:r>
      <w:ins w:id="0" w:author="Bachmeier, Nate" w:date="2022-06-22T09:58:00Z">
        <w:r w:rsidR="00C94085">
          <w:t xml:space="preserve">Like other projects, </w:t>
        </w:r>
        <w:r w:rsidR="00C94085">
          <w:rPr>
            <w:iCs/>
          </w:rPr>
          <w:t>a h</w:t>
        </w:r>
      </w:ins>
      <w:del w:id="1" w:author="Bachmeier, Nate" w:date="2022-06-22T09:56:00Z">
        <w:r w:rsidRPr="00C94085" w:rsidDel="00C94085">
          <w:rPr>
            <w:iCs/>
          </w:rPr>
          <w:delText>Write an introduction and chapter outcomes here.</w:delText>
        </w:r>
      </w:del>
      <w:ins w:id="2" w:author="Bachmeier, Nate" w:date="2022-06-22T09:58:00Z">
        <w:r w:rsidR="00C94085">
          <w:rPr>
            <w:iCs/>
          </w:rPr>
          <w:t xml:space="preserve">igh-quality research effort begins with a well-defined plan and </w:t>
        </w:r>
      </w:ins>
      <w:ins w:id="3" w:author="Bachmeier, Nate" w:date="2022-06-22T09:59:00Z">
        <w:r w:rsidR="00C94085">
          <w:rPr>
            <w:iCs/>
          </w:rPr>
          <w:t>stated outcomes. This chapter aims to meet these requirements by detailing the research meth</w:t>
        </w:r>
      </w:ins>
      <w:ins w:id="4" w:author="nate nate" w:date="2022-06-25T12:39:00Z">
        <w:r w:rsidR="002C7574">
          <w:rPr>
            <w:iCs/>
          </w:rPr>
          <w:t>od</w:t>
        </w:r>
      </w:ins>
      <w:ins w:id="5" w:author="Bachmeier, Nate" w:date="2022-06-22T09:59:00Z">
        <w:r w:rsidR="00C94085">
          <w:rPr>
            <w:iCs/>
          </w:rPr>
          <w:t xml:space="preserve">ology and its appropriateness. Next, it documents </w:t>
        </w:r>
      </w:ins>
      <w:ins w:id="6" w:author="Bachmeier, Nate" w:date="2022-06-22T10:00:00Z">
        <w:r w:rsidR="00C94085">
          <w:rPr>
            <w:iCs/>
          </w:rPr>
          <w:t xml:space="preserve">mechanisms for collecting data and analyzing that information. </w:t>
        </w:r>
      </w:ins>
      <w:ins w:id="7" w:author="Bachmeier, Nate" w:date="2022-06-22T10:01:00Z">
        <w:del w:id="8" w:author="nate nate" w:date="2022-06-25T12:39:00Z">
          <w:r w:rsidR="00C94085" w:rsidDel="002C7574">
            <w:rPr>
              <w:iCs/>
            </w:rPr>
            <w:delText>Lastly, t</w:delText>
          </w:r>
        </w:del>
      </w:ins>
      <w:ins w:id="9" w:author="nate nate" w:date="2022-06-25T12:39:00Z">
        <w:r w:rsidR="002C7574">
          <w:rPr>
            <w:iCs/>
          </w:rPr>
          <w:t>T</w:t>
        </w:r>
      </w:ins>
      <w:ins w:id="10" w:author="Bachmeier, Nate" w:date="2022-06-22T10:01:00Z">
        <w:r w:rsidR="00C94085">
          <w:rPr>
            <w:iCs/>
          </w:rPr>
          <w:t xml:space="preserve">he chapter </w:t>
        </w:r>
      </w:ins>
      <w:ins w:id="11" w:author="nate nate" w:date="2022-06-25T12:39:00Z">
        <w:r w:rsidR="002C7574">
          <w:rPr>
            <w:iCs/>
          </w:rPr>
          <w:t xml:space="preserve">concludes by </w:t>
        </w:r>
      </w:ins>
      <w:ins w:id="12" w:author="Bachmeier, Nate" w:date="2022-06-22T10:01:00Z">
        <w:r w:rsidR="00C94085">
          <w:rPr>
            <w:iCs/>
          </w:rPr>
          <w:t>enumerat</w:t>
        </w:r>
      </w:ins>
      <w:ins w:id="13" w:author="nate nate" w:date="2022-06-25T12:39:00Z">
        <w:r w:rsidR="002C7574">
          <w:rPr>
            <w:iCs/>
          </w:rPr>
          <w:t>ing</w:t>
        </w:r>
      </w:ins>
      <w:ins w:id="14" w:author="Bachmeier, Nate" w:date="2022-06-22T10:01:00Z">
        <w:del w:id="15" w:author="nate nate" w:date="2022-06-25T12:39:00Z">
          <w:r w:rsidR="00C94085" w:rsidDel="002C7574">
            <w:rPr>
              <w:iCs/>
            </w:rPr>
            <w:delText>es</w:delText>
          </w:r>
        </w:del>
        <w:r w:rsidR="00C94085">
          <w:rPr>
            <w:iCs/>
          </w:rPr>
          <w:t xml:space="preserve"> known assumptions, limitations, delimitations, and ethical assurances.</w:t>
        </w:r>
      </w:ins>
      <w:ins w:id="16" w:author="Bachmeier, Nate" w:date="2022-06-22T10:00:00Z">
        <w:r w:rsidR="00C94085">
          <w:rPr>
            <w:iCs/>
          </w:rPr>
          <w:t xml:space="preserve"> </w:t>
        </w:r>
      </w:ins>
    </w:p>
    <w:p w14:paraId="3094BF47" w14:textId="77777777" w:rsidR="00706412" w:rsidRDefault="00706412" w:rsidP="00706412">
      <w:pPr>
        <w:pStyle w:val="Heading2"/>
      </w:pPr>
      <w:commentRangeStart w:id="17"/>
      <w:r>
        <w:t>Statement of the Problem</w:t>
      </w:r>
      <w:commentRangeEnd w:id="17"/>
      <w:r w:rsidR="00220316">
        <w:rPr>
          <w:rStyle w:val="CommentReference"/>
          <w:b w:val="0"/>
        </w:rPr>
        <w:commentReference w:id="17"/>
      </w:r>
    </w:p>
    <w:p w14:paraId="557AC1C3" w14:textId="339047F2"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F75CA0">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F75CA0">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F75CA0">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w:t>
      </w:r>
      <w:del w:id="18" w:author="nate nate" w:date="2022-06-25T12:39:00Z">
        <w:r w:rsidDel="002C7574">
          <w:delText xml:space="preserve"> processes</w:delText>
        </w:r>
      </w:del>
      <w:r>
        <w:t>.</w:t>
      </w:r>
    </w:p>
    <w:p w14:paraId="6FC71B39" w14:textId="535F8447" w:rsidR="00706412" w:rsidRDefault="00706412" w:rsidP="00706412">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1953471933"/>
          <w:citation/>
        </w:sdtPr>
        <w:sdtEndPr/>
        <w:sdtContent>
          <w:r>
            <w:fldChar w:fldCharType="begin"/>
          </w:r>
          <w:r>
            <w:instrText xml:space="preserve"> CITATION Shi21 \l 1033 </w:instrText>
          </w:r>
          <w:r>
            <w:fldChar w:fldCharType="separate"/>
          </w:r>
          <w:r w:rsidR="00F75CA0">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F75CA0">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F75CA0">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14C0598B" w:rsidR="00706412" w:rsidRDefault="00706412" w:rsidP="00706412">
      <w:r>
        <w:tab/>
        <w:t>Hemodialysis (H</w:t>
      </w:r>
      <w:r w:rsidR="005B2137">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5B2137">
        <w:t>D</w:t>
      </w:r>
      <w:r>
        <w:t xml:space="preserve"> patients and monitoring them with an AI/ML CV process to collect metadata and predict a fall in </w:t>
      </w:r>
      <w:r>
        <w:lastRenderedPageBreak/>
        <w:t>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279D462B" w:rsidR="00706412" w:rsidRDefault="00706412" w:rsidP="00706412">
      <w:r>
        <w:tab/>
        <w:t>Robot operating systems (R</w:t>
      </w:r>
      <w:r w:rsidR="005B2137">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9"/>
      <w:r>
        <w:t>Design</w:t>
      </w:r>
      <w:commentRangeEnd w:id="19"/>
      <w:r w:rsidR="002C0EC0">
        <w:rPr>
          <w:rStyle w:val="CommentReference"/>
          <w:b w:val="0"/>
        </w:rPr>
        <w:commentReference w:id="19"/>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09423421" w:rsidR="00484FBB" w:rsidRDefault="00484FBB" w:rsidP="00484FBB">
      <w:pPr>
        <w:pStyle w:val="Heading3"/>
      </w:pPr>
      <w:r>
        <w:t xml:space="preserve">Study </w:t>
      </w:r>
      <w:del w:id="20" w:author="Bachmeier, Nate" w:date="2022-06-22T10:54:00Z">
        <w:r w:rsidDel="00DC06F4">
          <w:delText>appropriateness</w:delText>
        </w:r>
      </w:del>
      <w:ins w:id="21" w:author="Bachmeier, Nate" w:date="2022-06-22T10:54:00Z">
        <w:r w:rsidR="00DC06F4">
          <w:t>Appropriateness</w:t>
        </w:r>
      </w:ins>
    </w:p>
    <w:p w14:paraId="3A56CF0D" w14:textId="0925AB74" w:rsidR="00484FBB" w:rsidRDefault="00484FBB" w:rsidP="00D06DC2">
      <w:pPr>
        <w:ind w:firstLine="720"/>
        <w:rPr>
          <w:i/>
          <w:iCs/>
        </w:rPr>
      </w:pPr>
      <w:del w:id="22" w:author="Bachmeier, Nate" w:date="2022-06-22T10:04:00Z">
        <w:r w:rsidDel="00C94085">
          <w:delText xml:space="preserve">This methodology </w:delText>
        </w:r>
      </w:del>
      <w:del w:id="23" w:author="Bachmeier, Nate" w:date="2022-06-22T10:02:00Z">
        <w:r w:rsidDel="00C94085">
          <w:delText xml:space="preserve">is appropriate </w:delText>
        </w:r>
        <w:r w:rsidDel="00C94085">
          <w:rPr>
            <w:i/>
            <w:iCs/>
          </w:rPr>
          <w:delText>because…</w:delText>
        </w:r>
      </w:del>
      <w:ins w:id="24" w:author="Bachmeier, Nate" w:date="2022-06-22T10:04:00Z">
        <w:r w:rsidR="00C94085">
          <w:t xml:space="preserve">It is challenging to study humans in privacy-sensitive situations like home monitoring situations. </w:t>
        </w:r>
      </w:ins>
      <w:ins w:id="25" w:author="Bachmeier, Nate" w:date="2022-06-22T10:05:00Z">
        <w:r w:rsidR="00C94085">
          <w:t xml:space="preserve">This study proposes a research method for simulating those humanoids and </w:t>
        </w:r>
      </w:ins>
      <w:ins w:id="26" w:author="Bachmeier, Nate" w:date="2022-06-22T10:06:00Z">
        <w:r w:rsidR="00091868">
          <w:t xml:space="preserve">having them perform realistic </w:t>
        </w:r>
      </w:ins>
      <w:ins w:id="27" w:author="Bachmeier, Nate" w:date="2022-06-22T10:05:00Z">
        <w:r w:rsidR="00C94085">
          <w:t>behaviors</w:t>
        </w:r>
      </w:ins>
      <w:ins w:id="28" w:author="Bachmeier, Nate" w:date="2022-06-22T10:06:00Z">
        <w:r w:rsidR="00091868">
          <w:t xml:space="preserve">. </w:t>
        </w:r>
      </w:ins>
      <w:ins w:id="29" w:author="Bachmeier, Nate" w:date="2022-06-22T10:08:00Z">
        <w:r w:rsidR="00091868">
          <w:t>Within the simulation process</w:t>
        </w:r>
      </w:ins>
      <w:ins w:id="30" w:author="nate nate" w:date="2022-06-25T12:39:00Z">
        <w:r w:rsidR="002C7574">
          <w:t>,</w:t>
        </w:r>
      </w:ins>
      <w:ins w:id="31" w:author="Bachmeier, Nate" w:date="2022-06-22T10:08:00Z">
        <w:r w:rsidR="00091868">
          <w:t xml:space="preserve"> the humanoids will perform </w:t>
        </w:r>
        <w:proofErr w:type="spellStart"/>
        <w:r w:rsidR="00091868">
          <w:t>MoCAP</w:t>
        </w:r>
        <w:proofErr w:type="spellEnd"/>
        <w:r w:rsidR="00091868">
          <w:t xml:space="preserve"> sequences like falling</w:t>
        </w:r>
      </w:ins>
      <w:ins w:id="32" w:author="Bachmeier, Nate" w:date="2022-06-22T10:09:00Z">
        <w:del w:id="33" w:author="nate nate" w:date="2022-06-25T12:39:00Z">
          <w:r w:rsidR="00091868" w:rsidDel="002C7574">
            <w:delText xml:space="preserve"> down</w:delText>
          </w:r>
        </w:del>
        <w:r w:rsidR="00091868">
          <w:t xml:space="preserve">, and virtual cameras can extract that metadata for an ML model. </w:t>
        </w:r>
      </w:ins>
      <w:ins w:id="34" w:author="Bachmeier, Nate" w:date="2022-06-22T10:10:00Z">
        <w:r w:rsidR="00091868">
          <w:lastRenderedPageBreak/>
          <w:t xml:space="preserve">Using a design science research method is appropriate to explore this technique as it explores the phenomenon directly. </w:t>
        </w:r>
      </w:ins>
      <w:ins w:id="35" w:author="Bachmeier, Nate" w:date="2022-06-22T10:09:00Z">
        <w:r w:rsidR="00091868">
          <w:t xml:space="preserve"> </w:t>
        </w:r>
      </w:ins>
    </w:p>
    <w:p w14:paraId="1425AABD" w14:textId="1E8E0C8A" w:rsidR="00484FBB" w:rsidRDefault="00484FBB" w:rsidP="00484FBB">
      <w:pPr>
        <w:pStyle w:val="Heading3"/>
      </w:pPr>
      <w:r>
        <w:t xml:space="preserve">Alternative </w:t>
      </w:r>
      <w:commentRangeStart w:id="36"/>
      <w:del w:id="37" w:author="Bachmeier, Nate" w:date="2022-06-22T10:54:00Z">
        <w:r w:rsidR="00627983" w:rsidDel="00DC06F4">
          <w:delText>methodologies</w:delText>
        </w:r>
      </w:del>
      <w:commentRangeEnd w:id="36"/>
      <w:ins w:id="38" w:author="Bachmeier, Nate" w:date="2022-06-22T10:54:00Z">
        <w:r w:rsidR="00DC06F4">
          <w:t>Methodologies</w:t>
        </w:r>
      </w:ins>
      <w:r w:rsidR="00627983">
        <w:rPr>
          <w:rStyle w:val="CommentReference"/>
          <w:b w:val="0"/>
          <w:i w:val="0"/>
          <w:iCs w:val="0"/>
        </w:rPr>
        <w:commentReference w:id="36"/>
      </w:r>
    </w:p>
    <w:p w14:paraId="1F85B6CF" w14:textId="0A7CEAE4"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F75CA0">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0260F1B4" w:rsidR="00627983" w:rsidRDefault="00627983" w:rsidP="00627983">
      <w:pPr>
        <w:ind w:firstLine="720"/>
        <w:rPr>
          <w:ins w:id="39" w:author="Bachmeier, Nate" w:date="2022-06-22T10:11:00Z"/>
        </w:rPr>
      </w:pPr>
      <w:r>
        <w:lastRenderedPageBreak/>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w:t>
      </w:r>
      <w:del w:id="40" w:author="nate nate" w:date="2022-06-25T12:40:00Z">
        <w:r w:rsidDel="002C7574">
          <w:delText xml:space="preserve">method </w:delText>
        </w:r>
      </w:del>
      <w:ins w:id="41" w:author="nate nate" w:date="2022-06-25T12:40:00Z">
        <w:r w:rsidR="002C7574">
          <w:t>approach</w:t>
        </w:r>
        <w:r w:rsidR="002C7574">
          <w:t xml:space="preserve"> </w:t>
        </w:r>
      </w:ins>
      <w:r>
        <w:t xml:space="preserve">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65831DE6" w14:textId="7731DF07" w:rsidR="00091868" w:rsidRDefault="00091868" w:rsidP="00627983">
      <w:pPr>
        <w:ind w:firstLine="720"/>
      </w:pPr>
      <w:ins w:id="42" w:author="Bachmeier, Nate" w:date="2022-06-22T10:11:00Z">
        <w:r>
          <w:t>This study’s objective is to demonstrate a research method</w:t>
        </w:r>
      </w:ins>
      <w:ins w:id="43" w:author="Bachmeier, Nate" w:date="2022-06-22T10:19:00Z">
        <w:r w:rsidR="007230C7">
          <w:t>. It does not aim to prove that method is superior to existing tech</w:t>
        </w:r>
      </w:ins>
      <w:ins w:id="44" w:author="Bachmeier, Nate" w:date="2022-06-22T10:20:00Z">
        <w:r w:rsidR="007230C7">
          <w:t>niques through quan</w:t>
        </w:r>
      </w:ins>
      <w:ins w:id="45" w:author="nate nate" w:date="2022-06-25T12:40:00Z">
        <w:r w:rsidR="002C7574">
          <w:t>t</w:t>
        </w:r>
      </w:ins>
      <w:ins w:id="46" w:author="Bachmeier, Nate" w:date="2022-06-22T10:20:00Z">
        <w:r w:rsidR="007230C7">
          <w:t xml:space="preserve">itative or qualitative measurements. </w:t>
        </w:r>
      </w:ins>
      <w:ins w:id="47" w:author="Bachmeier, Nate" w:date="2022-06-22T10:21:00Z">
        <w:r w:rsidR="007230C7">
          <w:t xml:space="preserve">These design constraints make the constructive research approach more appropriate. Future research should </w:t>
        </w:r>
      </w:ins>
      <w:ins w:id="48" w:author="Bachmeier, Nate" w:date="2022-06-22T10:22:00Z">
        <w:r w:rsidR="007230C7">
          <w:t>expand on the study and assess optimizations and enhancements through quantitative and qualitative question</w:t>
        </w:r>
      </w:ins>
      <w:ins w:id="49" w:author="Bachmeier, Nate" w:date="2022-06-22T10:23:00Z">
        <w:r w:rsidR="007230C7">
          <w:t>s.</w:t>
        </w:r>
      </w:ins>
      <w:ins w:id="50" w:author="Bachmeier, Nate" w:date="2022-06-22T10:22:00Z">
        <w:r w:rsidR="007230C7">
          <w:t xml:space="preserve"> </w:t>
        </w:r>
      </w:ins>
      <w:ins w:id="51" w:author="Bachmeier, Nate" w:date="2022-06-22T10:23:00Z">
        <w:r w:rsidR="007230C7">
          <w:t>For instance, a</w:t>
        </w:r>
      </w:ins>
      <w:ins w:id="52" w:author="Bachmeier, Nate" w:date="2022-06-22T10:25:00Z">
        <w:r w:rsidR="007230C7">
          <w:t>n example</w:t>
        </w:r>
      </w:ins>
      <w:ins w:id="53" w:author="Bachmeier, Nate" w:date="2022-06-22T10:23:00Z">
        <w:del w:id="54" w:author="nate nate" w:date="2022-06-25T12:40:00Z">
          <w:r w:rsidR="007230C7" w:rsidDel="002C7574">
            <w:delText xml:space="preserve"> </w:delText>
          </w:r>
        </w:del>
      </w:ins>
      <w:ins w:id="55" w:author="nate nate" w:date="2022-06-25T12:40:00Z">
        <w:r w:rsidR="002C7574">
          <w:t>-</w:t>
        </w:r>
      </w:ins>
      <w:ins w:id="56" w:author="Bachmeier, Nate" w:date="2022-06-22T10:23:00Z">
        <w:r w:rsidR="007230C7">
          <w:t>d</w:t>
        </w:r>
      </w:ins>
      <w:ins w:id="57" w:author="Bachmeier, Nate" w:date="2022-06-22T10:24:00Z">
        <w:r w:rsidR="007230C7">
          <w:t xml:space="preserve">erived </w:t>
        </w:r>
      </w:ins>
      <w:ins w:id="58" w:author="Bachmeier, Nate" w:date="2022-06-22T10:25:00Z">
        <w:r w:rsidR="007230C7">
          <w:t xml:space="preserve">quantitative </w:t>
        </w:r>
      </w:ins>
      <w:ins w:id="59" w:author="Bachmeier, Nate" w:date="2022-06-22T10:24:00Z">
        <w:r w:rsidR="007230C7">
          <w:t>study could examin</w:t>
        </w:r>
      </w:ins>
      <w:ins w:id="60" w:author="nate nate" w:date="2022-06-25T12:40:00Z">
        <w:r w:rsidR="002C7574">
          <w:t>e</w:t>
        </w:r>
      </w:ins>
      <w:ins w:id="61" w:author="Bachmeier, Nate" w:date="2022-06-22T10:24:00Z">
        <w:r w:rsidR="007230C7">
          <w:t xml:space="preserve"> different ML algorithms and me</w:t>
        </w:r>
      </w:ins>
      <w:ins w:id="62" w:author="nate nate" w:date="2022-06-25T12:40:00Z">
        <w:r w:rsidR="002C7574">
          <w:t>a</w:t>
        </w:r>
      </w:ins>
      <w:ins w:id="63" w:author="Bachmeier, Nate" w:date="2022-06-22T10:24:00Z">
        <w:r w:rsidR="007230C7">
          <w:t xml:space="preserve">sure the </w:t>
        </w:r>
      </w:ins>
      <w:ins w:id="64" w:author="Bachmeier, Nate" w:date="2022-06-22T10:25:00Z">
        <w:r w:rsidR="007230C7">
          <w:t xml:space="preserve">accuracy </w:t>
        </w:r>
      </w:ins>
      <w:ins w:id="65" w:author="Bachmeier, Nate" w:date="2022-06-22T10:24:00Z">
        <w:r w:rsidR="007230C7">
          <w:t xml:space="preserve">against </w:t>
        </w:r>
        <w:del w:id="66" w:author="nate nate" w:date="2022-06-25T12:40:00Z">
          <w:r w:rsidR="007230C7" w:rsidDel="002C7574">
            <w:delText xml:space="preserve">a </w:delText>
          </w:r>
        </w:del>
        <w:r w:rsidR="007230C7">
          <w:t xml:space="preserve">real humans. </w:t>
        </w:r>
      </w:ins>
      <w:ins w:id="67" w:author="Bachmeier, Nate" w:date="2022-06-22T10:25:00Z">
        <w:r w:rsidR="007230C7">
          <w:t xml:space="preserve">Meanwhile, another </w:t>
        </w:r>
      </w:ins>
      <w:ins w:id="68" w:author="nate nate" w:date="2022-06-25T12:40:00Z">
        <w:r w:rsidR="002C7574">
          <w:t>example-</w:t>
        </w:r>
      </w:ins>
      <w:ins w:id="69" w:author="Bachmeier, Nate" w:date="2022-06-22T10:25:00Z">
        <w:r w:rsidR="007230C7">
          <w:t>derived qual</w:t>
        </w:r>
        <w:del w:id="70" w:author="nate nate" w:date="2022-06-25T12:40:00Z">
          <w:r w:rsidR="007230C7" w:rsidDel="002C7574">
            <w:delText>it</w:delText>
          </w:r>
        </w:del>
        <w:r w:rsidR="007230C7">
          <w:t xml:space="preserve">itative study might </w:t>
        </w:r>
      </w:ins>
      <w:ins w:id="71" w:author="Bachmeier, Nate" w:date="2022-06-22T10:26:00Z">
        <w:r w:rsidR="007230C7">
          <w:t xml:space="preserve">consider the influence of humanoid </w:t>
        </w:r>
      </w:ins>
      <w:ins w:id="72" w:author="Bachmeier, Nate" w:date="2022-06-22T10:27:00Z">
        <w:r w:rsidR="007230C7">
          <w:t xml:space="preserve">character </w:t>
        </w:r>
      </w:ins>
      <w:ins w:id="73" w:author="Bachmeier, Nate" w:date="2022-06-22T10:26:00Z">
        <w:r w:rsidR="007230C7">
          <w:t xml:space="preserve">properties (e.g., gender and </w:t>
        </w:r>
      </w:ins>
      <w:ins w:id="74" w:author="Bachmeier, Nate" w:date="2022-06-22T10:27:00Z">
        <w:r w:rsidR="007230C7">
          <w:t>weight).</w:t>
        </w:r>
      </w:ins>
    </w:p>
    <w:p w14:paraId="495D018C" w14:textId="5C787C6E" w:rsidR="00627983" w:rsidRPr="00627983" w:rsidDel="007230C7" w:rsidRDefault="00564461" w:rsidP="00564461">
      <w:pPr>
        <w:ind w:firstLine="720"/>
        <w:rPr>
          <w:del w:id="75" w:author="Bachmeier, Nate" w:date="2022-06-22T10:27:00Z"/>
          <w:i/>
          <w:iCs/>
        </w:rPr>
      </w:pPr>
      <w:del w:id="76" w:author="Bachmeier, Nate" w:date="2022-06-22T10:27:00Z">
        <w:r w:rsidDel="007230C7">
          <w:rPr>
            <w:i/>
            <w:iCs/>
          </w:rPr>
          <w:delText xml:space="preserve">Now let’s take that analogy back to the original problem statement. </w:delText>
        </w:r>
        <w:r w:rsidR="00627983" w:rsidDel="007230C7">
          <w:rPr>
            <w:i/>
            <w:iCs/>
          </w:rPr>
          <w:delText>There should also be a page(?) that describes how each of these studies could look before saying that these are ultimately different problems than the goal here… and that goal is to study neural networks in a quasi</w:delText>
        </w:r>
        <w:r w:rsidR="001779D5" w:rsidDel="007230C7">
          <w:rPr>
            <w:i/>
            <w:iCs/>
          </w:rPr>
          <w:delText>-</w:delText>
        </w:r>
        <w:r w:rsidR="00627983" w:rsidDel="007230C7">
          <w:rPr>
            <w:i/>
            <w:iCs/>
          </w:rPr>
          <w:delText>realistic use-case.</w:delText>
        </w:r>
      </w:del>
    </w:p>
    <w:p w14:paraId="37CE4EA9" w14:textId="003E569A" w:rsidR="002C0EC0" w:rsidRDefault="002C0EC0" w:rsidP="002C0EC0">
      <w:pPr>
        <w:pStyle w:val="Heading2"/>
      </w:pPr>
      <w:commentRangeStart w:id="77"/>
      <w:r>
        <w:t>Population and Sample</w:t>
      </w:r>
      <w:commentRangeEnd w:id="77"/>
      <w:r w:rsidR="003B0D23">
        <w:rPr>
          <w:rStyle w:val="CommentReference"/>
          <w:b w:val="0"/>
        </w:rPr>
        <w:commentReference w:id="77"/>
      </w:r>
    </w:p>
    <w:p w14:paraId="2649BB17" w14:textId="577B0762"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F75CA0">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78"/>
      <w:r>
        <w:rPr>
          <w:i/>
          <w:iCs/>
        </w:rPr>
        <w:lastRenderedPageBreak/>
        <w:t>Insert data about choosing the power level here</w:t>
      </w:r>
      <w:commentRangeEnd w:id="78"/>
      <w:r>
        <w:rPr>
          <w:rStyle w:val="CommentReference"/>
        </w:rPr>
        <w:commentReference w:id="78"/>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3A9C9095"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F75CA0">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F75CA0">
            <w:rPr>
              <w:noProof/>
            </w:rPr>
            <w:t xml:space="preserve"> (García-Pérez, 2012)</w:t>
          </w:r>
          <w:r>
            <w:fldChar w:fldCharType="end"/>
          </w:r>
        </w:sdtContent>
      </w:sdt>
      <w:r>
        <w:t>. In this situation</w:t>
      </w:r>
      <w:commentRangeStart w:id="79"/>
      <w:r>
        <w:t xml:space="preserve">, </w:t>
      </w:r>
      <w:r>
        <w:rPr>
          <w:i/>
          <w:iCs/>
        </w:rPr>
        <w:t>insert data about what this means for this situation</w:t>
      </w:r>
      <w:r>
        <w:t xml:space="preserve"> </w:t>
      </w:r>
      <w:commentRangeEnd w:id="79"/>
      <w:r>
        <w:rPr>
          <w:rStyle w:val="CommentReference"/>
        </w:rPr>
        <w:commentReference w:id="79"/>
      </w:r>
      <w:r>
        <w:t>and variable selection.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80"/>
      <w:r>
        <w:rPr>
          <w:i/>
          <w:iCs/>
        </w:rPr>
        <w:t>insert actual values</w:t>
      </w:r>
      <w:r>
        <w:t xml:space="preserve">. Since </w:t>
      </w:r>
      <w:r>
        <w:rPr>
          <w:i/>
          <w:iCs/>
        </w:rPr>
        <w:t xml:space="preserve">insert available values </w:t>
      </w:r>
      <w:commentRangeEnd w:id="80"/>
      <w:r>
        <w:rPr>
          <w:rStyle w:val="CommentReference"/>
        </w:rPr>
        <w:commentReference w:id="80"/>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r>
            <w:r w:rsidRPr="004B7D54">
              <w:rPr>
                <w:b w:val="0"/>
                <w:bCs w:val="0"/>
              </w:rPr>
              <w:lastRenderedPageBreak/>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lastRenderedPageBreak/>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81"/>
            <w:r>
              <w:t>28</w:t>
            </w:r>
            <w:commentRangeEnd w:id="81"/>
            <w:r>
              <w:rPr>
                <w:rStyle w:val="CommentReference"/>
              </w:rPr>
              <w:commentReference w:id="81"/>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5930D81B" w:rsidR="002B0D4E" w:rsidRDefault="002B0D4E" w:rsidP="002B0D4E">
      <w:pPr>
        <w:pStyle w:val="Heading3"/>
      </w:pPr>
      <w:r>
        <w:t xml:space="preserve">Acquiring the </w:t>
      </w:r>
      <w:del w:id="82" w:author="nate nate" w:date="2022-06-25T13:32:00Z">
        <w:r w:rsidDel="002C7574">
          <w:delText>required s</w:delText>
        </w:r>
      </w:del>
      <w:ins w:id="83" w:author="nate nate" w:date="2022-06-25T13:32:00Z">
        <w:r w:rsidR="002C7574">
          <w:t>S</w:t>
        </w:r>
      </w:ins>
      <w:r>
        <w:t>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4" w:name="_Toc251423646"/>
      <w:bookmarkStart w:id="85" w:name="_Toc464831659"/>
      <w:bookmarkStart w:id="86" w:name="_Toc465328395"/>
      <w:bookmarkStart w:id="87" w:name="_Toc51929227"/>
      <w:commentRangeStart w:id="88"/>
      <w:commentRangeStart w:id="89"/>
      <w:r>
        <w:t>Instrumentation</w:t>
      </w:r>
      <w:commentRangeEnd w:id="88"/>
      <w:r>
        <w:rPr>
          <w:rStyle w:val="CommentReference"/>
        </w:rPr>
        <w:commentReference w:id="88"/>
      </w:r>
      <w:commentRangeEnd w:id="89"/>
      <w:r>
        <w:rPr>
          <w:rStyle w:val="CommentReference"/>
        </w:rPr>
        <w:commentReference w:id="89"/>
      </w:r>
      <w:bookmarkEnd w:id="84"/>
      <w:bookmarkEnd w:id="85"/>
      <w:bookmarkEnd w:id="86"/>
      <w:bookmarkEnd w:id="87"/>
    </w:p>
    <w:p w14:paraId="4E4604F8" w14:textId="2BABB66B" w:rsidR="00DC06F4" w:rsidRDefault="00970A2E" w:rsidP="002C0EC0">
      <w:pPr>
        <w:ind w:firstLine="720"/>
        <w:contextualSpacing/>
        <w:rPr>
          <w:ins w:id="90" w:author="Bachmeier, Nate" w:date="2022-06-22T10:54:00Z"/>
        </w:rPr>
      </w:pPr>
      <w:ins w:id="91" w:author="Bachmeier, Nate" w:date="2022-06-22T10:41:00Z">
        <w:r>
          <w:t xml:space="preserve">There are three </w:t>
        </w:r>
        <w:r w:rsidR="005268CF">
          <w:t>aspects to the study that require data collection</w:t>
        </w:r>
      </w:ins>
      <w:ins w:id="92" w:author="Bachmeier, Nate" w:date="2022-06-22T10:49:00Z">
        <w:r w:rsidR="005268CF">
          <w:t xml:space="preserve">. These aspects include ML training performance, </w:t>
        </w:r>
        <w:del w:id="93" w:author="nate nate" w:date="2022-06-25T12:40:00Z">
          <w:r w:rsidR="005268CF" w:rsidDel="002C7574">
            <w:delText xml:space="preserve">ML </w:delText>
          </w:r>
        </w:del>
      </w:ins>
      <w:ins w:id="94" w:author="Bachmeier, Nate" w:date="2022-06-22T10:50:00Z">
        <w:del w:id="95" w:author="nate nate" w:date="2022-06-25T12:40:00Z">
          <w:r w:rsidR="005268CF" w:rsidDel="002C7574">
            <w:delText>model accuracy, and ML</w:delText>
          </w:r>
        </w:del>
      </w:ins>
      <w:ins w:id="96" w:author="nate nate" w:date="2022-06-25T12:40:00Z">
        <w:r w:rsidR="002C7574">
          <w:t>model accuracy, and</w:t>
        </w:r>
      </w:ins>
      <w:ins w:id="97" w:author="Bachmeier, Nate" w:date="2022-06-22T10:50:00Z">
        <w:r w:rsidR="005268CF">
          <w:t xml:space="preserve"> inference performance. It is </w:t>
        </w:r>
      </w:ins>
      <w:ins w:id="98" w:author="Bachmeier, Nate" w:date="2022-06-22T10:51:00Z">
        <w:r w:rsidR="00DC06F4">
          <w:t xml:space="preserve">within the project’s scope to use instruments </w:t>
        </w:r>
      </w:ins>
      <w:ins w:id="99" w:author="Bachmeier, Nate" w:date="2022-06-22T10:52:00Z">
        <w:r w:rsidR="00DC06F4">
          <w:t xml:space="preserve">to confirm </w:t>
        </w:r>
      </w:ins>
      <w:ins w:id="100" w:author="nate nate" w:date="2022-06-25T12:41:00Z">
        <w:r w:rsidR="002C7574">
          <w:t xml:space="preserve">that </w:t>
        </w:r>
      </w:ins>
      <w:ins w:id="101" w:author="Bachmeier, Nate" w:date="2022-06-22T10:53:00Z">
        <w:r w:rsidR="00DC06F4">
          <w:t xml:space="preserve">correct procedures occur. However, this study does not </w:t>
        </w:r>
        <w:r w:rsidR="00DC06F4">
          <w:lastRenderedPageBreak/>
          <w:t>aim to demonstrate extreme precision or the superiority of</w:t>
        </w:r>
      </w:ins>
      <w:ins w:id="102" w:author="Bachmeier, Nate" w:date="2022-06-22T10:54:00Z">
        <w:r w:rsidR="00DC06F4">
          <w:t xml:space="preserve"> the research technique over existing patterns.</w:t>
        </w:r>
      </w:ins>
    </w:p>
    <w:p w14:paraId="324C2328" w14:textId="24DA4386" w:rsidR="005268CF" w:rsidRDefault="00DC06F4">
      <w:pPr>
        <w:pStyle w:val="Heading3"/>
        <w:rPr>
          <w:ins w:id="103" w:author="Bachmeier, Nate" w:date="2022-06-22T10:48:00Z"/>
        </w:rPr>
        <w:pPrChange w:id="104" w:author="Bachmeier, Nate" w:date="2022-06-22T10:54:00Z">
          <w:pPr>
            <w:ind w:firstLine="720"/>
            <w:contextualSpacing/>
          </w:pPr>
        </w:pPrChange>
      </w:pPr>
      <w:ins w:id="105" w:author="Bachmeier, Nate" w:date="2022-06-22T10:54:00Z">
        <w:r>
          <w:t>ML Training Instruments</w:t>
        </w:r>
      </w:ins>
    </w:p>
    <w:p w14:paraId="4CF3767E" w14:textId="16D64EFE" w:rsidR="005268CF" w:rsidRDefault="005268CF" w:rsidP="00DC06F4">
      <w:pPr>
        <w:ind w:firstLine="720"/>
        <w:rPr>
          <w:ins w:id="106" w:author="Bachmeier, Nate" w:date="2022-06-22T10:54:00Z"/>
        </w:rPr>
      </w:pPr>
      <w:ins w:id="107" w:author="Bachmeier, Nate" w:date="2022-06-22T10:41:00Z">
        <w:r>
          <w:t xml:space="preserve">First, </w:t>
        </w:r>
      </w:ins>
      <w:ins w:id="108" w:author="Bachmeier, Nate" w:date="2022-06-22T10:42:00Z">
        <w:r>
          <w:t>telemetry must report that the ML training process is performant and converging. This informati</w:t>
        </w:r>
      </w:ins>
      <w:ins w:id="109" w:author="Bachmeier, Nate" w:date="2022-06-22T10:43:00Z">
        <w:r>
          <w:t xml:space="preserve">on is available through Amazon </w:t>
        </w:r>
        <w:proofErr w:type="spellStart"/>
        <w:r>
          <w:t>SageMaker</w:t>
        </w:r>
        <w:proofErr w:type="spellEnd"/>
        <w:r>
          <w:t xml:space="preserve"> and </w:t>
        </w:r>
        <w:proofErr w:type="spellStart"/>
        <w:r>
          <w:t>Tensorflow</w:t>
        </w:r>
        <w:proofErr w:type="spellEnd"/>
        <w:r>
          <w:t xml:space="preserve"> 2.0 metrics. The study does not plan to </w:t>
        </w:r>
      </w:ins>
      <w:ins w:id="110" w:author="Bachmeier, Nate" w:date="2022-06-22T10:44:00Z">
        <w:r>
          <w:t xml:space="preserve">build custom metrics beyond the standard </w:t>
        </w:r>
        <w:del w:id="111" w:author="nate nate" w:date="2022-06-25T12:41:00Z">
          <w:r w:rsidDel="002C7574">
            <w:delText>information</w:delText>
          </w:r>
        </w:del>
      </w:ins>
      <w:ins w:id="112" w:author="nate nate" w:date="2022-06-25T12:41:00Z">
        <w:r w:rsidR="002C7574">
          <w:t>reports</w:t>
        </w:r>
      </w:ins>
      <w:ins w:id="113" w:author="Bachmeier, Nate" w:date="2022-06-22T10:44:00Z">
        <w:r>
          <w:t>.</w:t>
        </w:r>
      </w:ins>
    </w:p>
    <w:p w14:paraId="78B974EC" w14:textId="3F1A7212" w:rsidR="00DC06F4" w:rsidRDefault="00DC06F4">
      <w:pPr>
        <w:pStyle w:val="Heading3"/>
        <w:rPr>
          <w:ins w:id="114" w:author="Bachmeier, Nate" w:date="2022-06-22T10:48:00Z"/>
        </w:rPr>
        <w:pPrChange w:id="115" w:author="Bachmeier, Nate" w:date="2022-06-22T10:55:00Z">
          <w:pPr>
            <w:pStyle w:val="ListParagraph"/>
            <w:numPr>
              <w:numId w:val="2"/>
            </w:numPr>
            <w:ind w:left="1080" w:hanging="360"/>
          </w:pPr>
        </w:pPrChange>
      </w:pPr>
      <w:ins w:id="116" w:author="Bachmeier, Nate" w:date="2022-06-22T10:55:00Z">
        <w:r>
          <w:t>ML Model Instruments</w:t>
        </w:r>
      </w:ins>
    </w:p>
    <w:p w14:paraId="5CEFA202" w14:textId="6F72450B" w:rsidR="005268CF" w:rsidRDefault="005268CF" w:rsidP="00DC06F4">
      <w:pPr>
        <w:ind w:firstLine="720"/>
        <w:rPr>
          <w:ins w:id="117" w:author="Bachmeier, Nate" w:date="2022-06-22T10:55:00Z"/>
        </w:rPr>
      </w:pPr>
      <w:ins w:id="118" w:author="Bachmeier, Nate" w:date="2022-06-22T10:44:00Z">
        <w:r>
          <w:t xml:space="preserve">Next, the study must confirm that the ML model accurately predicts </w:t>
        </w:r>
        <w:del w:id="119" w:author="nate nate" w:date="2022-06-25T12:41:00Z">
          <w:r w:rsidDel="002C7574">
            <w:delText xml:space="preserve">the </w:delText>
          </w:r>
        </w:del>
        <w:r>
          <w:t>humanoid behaviors</w:t>
        </w:r>
      </w:ins>
      <w:ins w:id="120" w:author="Bachmeier, Nate" w:date="2022-06-22T10:45:00Z">
        <w:r>
          <w:t xml:space="preserve">. </w:t>
        </w:r>
      </w:ins>
      <w:r w:rsidR="002B0D4E">
        <w:t>In a physics simulation process, humanoid actors perform behaviors in a highly controlled environment. This feature allows the study always to know the current world state and quickly assess any C</w:t>
      </w:r>
      <w:r w:rsidR="005B2137">
        <w:t>V</w:t>
      </w:r>
      <w:r w:rsidR="002B0D4E">
        <w:t xml:space="preserve"> model prediction’s accuracy.</w:t>
      </w:r>
    </w:p>
    <w:p w14:paraId="6F0F15B5" w14:textId="0EB263AC" w:rsidR="00DC06F4" w:rsidRDefault="00DC06F4">
      <w:pPr>
        <w:pStyle w:val="Heading3"/>
        <w:rPr>
          <w:ins w:id="121" w:author="Bachmeier, Nate" w:date="2022-06-22T10:48:00Z"/>
        </w:rPr>
        <w:pPrChange w:id="122" w:author="Bachmeier, Nate" w:date="2022-06-22T10:55:00Z">
          <w:pPr>
            <w:pStyle w:val="ListParagraph"/>
            <w:numPr>
              <w:numId w:val="2"/>
            </w:numPr>
            <w:ind w:left="1080" w:hanging="360"/>
          </w:pPr>
        </w:pPrChange>
      </w:pPr>
      <w:ins w:id="123" w:author="Bachmeier, Nate" w:date="2022-06-22T10:55:00Z">
        <w:r>
          <w:t>ML Inference Instruments</w:t>
        </w:r>
      </w:ins>
    </w:p>
    <w:p w14:paraId="353487B4" w14:textId="5BEA59F2" w:rsidR="002C0EC0" w:rsidRDefault="005268CF" w:rsidP="00DC06F4">
      <w:pPr>
        <w:ind w:firstLine="720"/>
        <w:rPr>
          <w:ins w:id="124" w:author="Bachmeier, Nate" w:date="2022-06-22T10:56:00Z"/>
        </w:rPr>
      </w:pPr>
      <w:ins w:id="125" w:author="Bachmeier, Nate" w:date="2022-06-22T10:45:00Z">
        <w:r>
          <w:t xml:space="preserve">Third, an ML inference process will </w:t>
        </w:r>
      </w:ins>
      <w:ins w:id="126" w:author="Bachmeier, Nate" w:date="2022-06-22T10:46:00Z">
        <w:r>
          <w:t xml:space="preserve">host the model and </w:t>
        </w:r>
      </w:ins>
      <w:ins w:id="127" w:author="Bachmeier, Nate" w:date="2022-06-22T10:47:00Z">
        <w:r>
          <w:t xml:space="preserve">return predictions. Amazon </w:t>
        </w:r>
        <w:proofErr w:type="spellStart"/>
        <w:r>
          <w:t>SageMaker</w:t>
        </w:r>
        <w:proofErr w:type="spellEnd"/>
        <w:r>
          <w:t xml:space="preserve"> collects </w:t>
        </w:r>
      </w:ins>
      <w:ins w:id="128" w:author="Bachmeier, Nate" w:date="2022-06-22T10:48:00Z">
        <w:r>
          <w:t xml:space="preserve">statistics regarding inference performance. The study </w:t>
        </w:r>
      </w:ins>
      <w:ins w:id="129" w:author="Bachmeier, Nate" w:date="2022-06-22T10:49:00Z">
        <w:r>
          <w:t xml:space="preserve">will use this </w:t>
        </w:r>
      </w:ins>
      <w:ins w:id="130" w:author="Bachmeier, Nate" w:date="2022-06-22T10:55:00Z">
        <w:r w:rsidR="00DC06F4">
          <w:t xml:space="preserve">built-in </w:t>
        </w:r>
      </w:ins>
      <w:ins w:id="131" w:author="Bachmeier, Nate" w:date="2022-06-22T10:49:00Z">
        <w:r>
          <w:t xml:space="preserve">information to </w:t>
        </w:r>
      </w:ins>
      <w:ins w:id="132" w:author="Bachmeier, Nate" w:date="2022-06-22T10:55:00Z">
        <w:r w:rsidR="00DC06F4">
          <w:t xml:space="preserve">confirm </w:t>
        </w:r>
      </w:ins>
      <w:ins w:id="133" w:author="nate nate" w:date="2022-06-25T12:41:00Z">
        <w:r w:rsidR="002C7574">
          <w:t xml:space="preserve">that </w:t>
        </w:r>
      </w:ins>
      <w:ins w:id="134" w:author="Bachmeier, Nate" w:date="2022-06-22T10:55:00Z">
        <w:r w:rsidR="00DC06F4">
          <w:t>the inference follows industry</w:t>
        </w:r>
      </w:ins>
      <w:ins w:id="135" w:author="Bachmeier, Nate" w:date="2022-06-22T10:56:00Z">
        <w:del w:id="136" w:author="nate nate" w:date="2022-06-25T12:41:00Z">
          <w:r w:rsidR="00DC06F4" w:rsidDel="002C7574">
            <w:delText>-</w:delText>
          </w:r>
        </w:del>
      </w:ins>
      <w:ins w:id="137" w:author="nate nate" w:date="2022-06-25T12:41:00Z">
        <w:r w:rsidR="002C7574">
          <w:t xml:space="preserve"> </w:t>
        </w:r>
      </w:ins>
      <w:ins w:id="138" w:author="Bachmeier, Nate" w:date="2022-06-22T10:56:00Z">
        <w:r w:rsidR="00DC06F4">
          <w:t>standards.</w:t>
        </w:r>
      </w:ins>
    </w:p>
    <w:p w14:paraId="2851A7BE" w14:textId="0BFE88E0" w:rsidR="00DC06F4" w:rsidRDefault="00DC06F4" w:rsidP="00DC06F4">
      <w:pPr>
        <w:pStyle w:val="Heading3"/>
        <w:rPr>
          <w:ins w:id="139" w:author="Bachmeier, Nate" w:date="2022-06-22T10:56:00Z"/>
        </w:rPr>
      </w:pPr>
      <w:ins w:id="140" w:author="Bachmeier, Nate" w:date="2022-06-22T10:56:00Z">
        <w:r>
          <w:t>Field Testing</w:t>
        </w:r>
      </w:ins>
    </w:p>
    <w:p w14:paraId="3ED5BD8F" w14:textId="252EB083" w:rsidR="00DC06F4" w:rsidRPr="00DC06F4" w:rsidDel="00C55D97" w:rsidRDefault="00DC06F4">
      <w:pPr>
        <w:rPr>
          <w:del w:id="141" w:author="Bachmeier, Nate" w:date="2022-06-22T11:03:00Z"/>
        </w:rPr>
        <w:pPrChange w:id="142" w:author="Bachmeier, Nate" w:date="2022-06-22T11:03:00Z">
          <w:pPr>
            <w:ind w:firstLine="720"/>
            <w:contextualSpacing/>
          </w:pPr>
        </w:pPrChange>
      </w:pPr>
      <w:ins w:id="143" w:author="Bachmeier, Nate" w:date="2022-06-22T10:56:00Z">
        <w:r>
          <w:tab/>
        </w:r>
      </w:ins>
      <w:ins w:id="144" w:author="Bachmeier, Nate" w:date="2022-06-22T10:57:00Z">
        <w:r>
          <w:t xml:space="preserve">The study will create a </w:t>
        </w:r>
      </w:ins>
      <w:proofErr w:type="gramStart"/>
      <w:ins w:id="145" w:author="Bachmeier, Nate" w:date="2022-06-22T10:56:00Z">
        <w:r>
          <w:t>highly-simpli</w:t>
        </w:r>
      </w:ins>
      <w:ins w:id="146" w:author="Bachmeier, Nate" w:date="2022-06-22T10:57:00Z">
        <w:r>
          <w:t>fied</w:t>
        </w:r>
        <w:proofErr w:type="gramEnd"/>
        <w:r>
          <w:t xml:space="preserve"> example to confirm </w:t>
        </w:r>
      </w:ins>
      <w:ins w:id="147" w:author="nate nate" w:date="2022-06-25T12:41:00Z">
        <w:r w:rsidR="002C7574">
          <w:t xml:space="preserve">that </w:t>
        </w:r>
      </w:ins>
      <w:ins w:id="148" w:author="Bachmeier, Nate" w:date="2022-06-22T10:57:00Z">
        <w:r>
          <w:t xml:space="preserve">the instruments function </w:t>
        </w:r>
        <w:del w:id="149" w:author="nate nate" w:date="2022-06-25T12:41:00Z">
          <w:r w:rsidDel="002C7574">
            <w:delText>in an expected manner</w:delText>
          </w:r>
        </w:del>
      </w:ins>
      <w:ins w:id="150" w:author="nate nate" w:date="2022-06-25T12:41:00Z">
        <w:r w:rsidR="002C7574">
          <w:t>expectedly</w:t>
        </w:r>
      </w:ins>
      <w:ins w:id="151" w:author="Bachmeier, Nate" w:date="2022-06-22T10:57:00Z">
        <w:r>
          <w:t xml:space="preserve">. This </w:t>
        </w:r>
      </w:ins>
      <w:ins w:id="152" w:author="Bachmeier, Nate" w:date="2022-06-22T10:59:00Z">
        <w:del w:id="153" w:author="nate nate" w:date="2022-06-25T12:41:00Z">
          <w:r w:rsidDel="002C7574">
            <w:delText>sterial</w:delText>
          </w:r>
        </w:del>
      </w:ins>
      <w:ins w:id="154" w:author="nate nate" w:date="2022-06-25T12:41:00Z">
        <w:r w:rsidR="002C7574">
          <w:t>stable</w:t>
        </w:r>
      </w:ins>
      <w:ins w:id="155" w:author="Bachmeier, Nate" w:date="2022-06-22T10:59:00Z">
        <w:r>
          <w:t xml:space="preserve"> </w:t>
        </w:r>
      </w:ins>
      <w:ins w:id="156" w:author="Bachmeier, Nate" w:date="2022-06-22T10:58:00Z">
        <w:r>
          <w:t xml:space="preserve">configuration might consist of a 2-D humanoid performing two </w:t>
        </w:r>
        <w:proofErr w:type="spellStart"/>
        <w:r>
          <w:t>MoCAP</w:t>
        </w:r>
        <w:proofErr w:type="spellEnd"/>
        <w:r>
          <w:t xml:space="preserve"> sequences </w:t>
        </w:r>
      </w:ins>
      <w:ins w:id="157" w:author="Bachmeier, Nate" w:date="2022-06-22T10:59:00Z">
        <w:r>
          <w:t xml:space="preserve">for a binary classification </w:t>
        </w:r>
      </w:ins>
      <w:ins w:id="158" w:author="Bachmeier, Nate" w:date="2022-06-22T11:00:00Z">
        <w:r>
          <w:t>problem.</w:t>
        </w:r>
      </w:ins>
      <w:ins w:id="159" w:author="Bachmeier, Nate" w:date="2022-06-22T11:03:00Z">
        <w:r w:rsidR="00C55D97" w:rsidRPr="00DC06F4" w:rsidDel="00C55D97">
          <w:t xml:space="preserve"> </w:t>
        </w:r>
      </w:ins>
    </w:p>
    <w:p w14:paraId="192B64D1" w14:textId="3DF91252" w:rsidR="002B0D4E" w:rsidRPr="002B0D4E" w:rsidDel="00C55D97" w:rsidRDefault="002B0D4E">
      <w:pPr>
        <w:rPr>
          <w:del w:id="160" w:author="Bachmeier, Nate" w:date="2022-06-22T11:02:00Z"/>
          <w:i/>
          <w:iCs/>
        </w:rPr>
        <w:pPrChange w:id="161" w:author="Bachmeier, Nate" w:date="2022-06-22T11:03:00Z">
          <w:pPr>
            <w:ind w:firstLine="720"/>
            <w:contextualSpacing/>
          </w:pPr>
        </w:pPrChange>
      </w:pPr>
      <w:del w:id="162" w:author="Bachmeier, Nate" w:date="2022-06-22T11:02:00Z">
        <w:r w:rsidDel="00C55D97">
          <w:rPr>
            <w:i/>
            <w:iCs/>
          </w:rPr>
          <w:delText>There should be another 2-paragraphs with examples of this idea here.</w:delText>
        </w:r>
      </w:del>
    </w:p>
    <w:p w14:paraId="3B46D05E" w14:textId="281DE1FB" w:rsidR="002C0EC0" w:rsidRPr="002B0D4E" w:rsidDel="00C55D97" w:rsidRDefault="002C0EC0">
      <w:pPr>
        <w:rPr>
          <w:del w:id="163" w:author="Bachmeier, Nate" w:date="2022-06-22T11:02:00Z"/>
          <w:i/>
          <w:iCs/>
        </w:rPr>
        <w:pPrChange w:id="164" w:author="Bachmeier, Nate" w:date="2022-06-22T11:03:00Z">
          <w:pPr>
            <w:contextualSpacing/>
          </w:pPr>
        </w:pPrChange>
      </w:pPr>
      <w:del w:id="165" w:author="Bachmeier, Nate" w:date="2022-06-22T11:02:00Z">
        <w:r w:rsidRPr="002B0D4E" w:rsidDel="00C55D97">
          <w:rPr>
            <w:i/>
            <w:iCs/>
          </w:rPr>
          <w:delText xml:space="preserve">Checklist: </w:delText>
        </w:r>
      </w:del>
    </w:p>
    <w:p w14:paraId="26B48708" w14:textId="663EA24A" w:rsidR="002C0EC0" w:rsidRPr="002B0D4E" w:rsidDel="00C55D97" w:rsidRDefault="00F118C9">
      <w:pPr>
        <w:rPr>
          <w:del w:id="166" w:author="Bachmeier, Nate" w:date="2022-06-22T11:02:00Z"/>
          <w:i/>
          <w:iCs/>
        </w:rPr>
        <w:pPrChange w:id="167" w:author="Bachmeier, Nate" w:date="2022-06-22T11:03:00Z">
          <w:pPr>
            <w:pStyle w:val="CommentText"/>
            <w:spacing w:line="480" w:lineRule="auto"/>
            <w:ind w:left="720"/>
          </w:pPr>
        </w:pPrChange>
      </w:pPr>
      <w:customXmlDelRangeStart w:id="168" w:author="Bachmeier, Nate" w:date="2022-06-22T11:02:00Z"/>
      <w:sdt>
        <w:sdtPr>
          <w:rPr>
            <w:i/>
            <w:iCs/>
          </w:rPr>
          <w:id w:val="-1951770521"/>
          <w14:checkbox>
            <w14:checked w14:val="0"/>
            <w14:checkedState w14:val="2612" w14:font="MS Gothic"/>
            <w14:uncheckedState w14:val="2610" w14:font="MS Gothic"/>
          </w14:checkbox>
        </w:sdtPr>
        <w:sdtEndPr/>
        <w:sdtContent>
          <w:customXmlDelRangeEnd w:id="168"/>
          <w:del w:id="169" w:author="Bachmeier, Nate" w:date="2022-06-22T11:02:00Z">
            <w:r w:rsidR="002C0EC0" w:rsidRPr="002B0D4E" w:rsidDel="00C55D97">
              <w:rPr>
                <w:rFonts w:ascii="Segoe UI Symbol" w:hAnsi="Segoe UI Symbol" w:cs="Segoe UI Symbol"/>
                <w:i/>
                <w:iCs/>
              </w:rPr>
              <w:delText>☐</w:delText>
            </w:r>
          </w:del>
          <w:customXmlDelRangeStart w:id="170" w:author="Bachmeier, Nate" w:date="2022-06-22T11:02:00Z"/>
        </w:sdtContent>
      </w:sdt>
      <w:customXmlDelRangeEnd w:id="170"/>
      <w:del w:id="171" w:author="Bachmeier, Nate" w:date="2022-06-22T11:02:00Z">
        <w:r w:rsidR="002C0EC0" w:rsidRPr="002B0D4E" w:rsidDel="00C55D97">
          <w:rPr>
            <w:i/>
            <w:iCs/>
          </w:rPr>
          <w:delTex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delText>
        </w:r>
      </w:del>
    </w:p>
    <w:p w14:paraId="76AD126C" w14:textId="120DD5FC" w:rsidR="002C0EC0" w:rsidRPr="002B0D4E" w:rsidDel="00C55D97" w:rsidRDefault="00F118C9">
      <w:pPr>
        <w:rPr>
          <w:del w:id="172" w:author="Bachmeier, Nate" w:date="2022-06-22T11:02:00Z"/>
          <w:i/>
          <w:iCs/>
        </w:rPr>
        <w:pPrChange w:id="173" w:author="Bachmeier, Nate" w:date="2022-06-22T11:03:00Z">
          <w:pPr>
            <w:ind w:left="720"/>
          </w:pPr>
        </w:pPrChange>
      </w:pPr>
      <w:customXmlDelRangeStart w:id="174" w:author="Bachmeier, Nate" w:date="2022-06-22T11:02:00Z"/>
      <w:sdt>
        <w:sdtPr>
          <w:rPr>
            <w:i/>
            <w:iCs/>
          </w:rPr>
          <w:id w:val="1655174619"/>
          <w14:checkbox>
            <w14:checked w14:val="0"/>
            <w14:checkedState w14:val="2612" w14:font="MS Gothic"/>
            <w14:uncheckedState w14:val="2610" w14:font="MS Gothic"/>
          </w14:checkbox>
        </w:sdtPr>
        <w:sdtEndPr/>
        <w:sdtContent>
          <w:customXmlDelRangeEnd w:id="174"/>
          <w:del w:id="175" w:author="Bachmeier, Nate" w:date="2022-06-22T11:02:00Z">
            <w:r w:rsidR="002C0EC0" w:rsidRPr="002B0D4E" w:rsidDel="00C55D97">
              <w:rPr>
                <w:rFonts w:ascii="Segoe UI Symbol" w:hAnsi="Segoe UI Symbol" w:cs="Segoe UI Symbol"/>
                <w:i/>
                <w:iCs/>
              </w:rPr>
              <w:delText>☐</w:delText>
            </w:r>
          </w:del>
          <w:customXmlDelRangeStart w:id="176" w:author="Bachmeier, Nate" w:date="2022-06-22T11:02:00Z"/>
        </w:sdtContent>
      </w:sdt>
      <w:customXmlDelRangeEnd w:id="176"/>
      <w:del w:id="177" w:author="Bachmeier, Nate" w:date="2022-06-22T11:02:00Z">
        <w:r w:rsidR="002C0EC0" w:rsidRPr="002B0D4E" w:rsidDel="00C55D97">
          <w:rPr>
            <w:i/>
            <w:iCs/>
          </w:rPr>
          <w:delText xml:space="preserve"> Describe in </w:delText>
        </w:r>
        <w:commentRangeStart w:id="178"/>
        <w:r w:rsidR="002C0EC0" w:rsidRPr="002B0D4E" w:rsidDel="00C55D97">
          <w:rPr>
            <w:i/>
            <w:iCs/>
          </w:rPr>
          <w:delText xml:space="preserve">detail any field testing or pilot testing of instruments to include their results and any subsequent modifications. </w:delText>
        </w:r>
        <w:commentRangeEnd w:id="178"/>
        <w:r w:rsidR="002C0EC0" w:rsidRPr="002B0D4E" w:rsidDel="00C55D97">
          <w:rPr>
            <w:rStyle w:val="CommentReference"/>
            <w:rFonts w:eastAsia="Times New Roman" w:cs="Arial"/>
            <w:i/>
            <w:iCs/>
          </w:rPr>
          <w:commentReference w:id="178"/>
        </w:r>
      </w:del>
    </w:p>
    <w:p w14:paraId="68A8B53D" w14:textId="5859A31E" w:rsidR="002C0EC0" w:rsidRPr="002B0D4E" w:rsidDel="00C55D97" w:rsidRDefault="00F118C9">
      <w:pPr>
        <w:rPr>
          <w:del w:id="179" w:author="Bachmeier, Nate" w:date="2022-06-22T11:02:00Z"/>
          <w:i/>
          <w:iCs/>
        </w:rPr>
        <w:pPrChange w:id="180" w:author="Bachmeier, Nate" w:date="2022-06-22T11:03:00Z">
          <w:pPr>
            <w:pStyle w:val="CommentText"/>
            <w:spacing w:line="480" w:lineRule="auto"/>
            <w:ind w:left="720"/>
          </w:pPr>
        </w:pPrChange>
      </w:pPr>
      <w:customXmlDelRangeStart w:id="181" w:author="Bachmeier, Nate" w:date="2022-06-22T11:02:00Z"/>
      <w:sdt>
        <w:sdtPr>
          <w:rPr>
            <w:i/>
            <w:iCs/>
          </w:rPr>
          <w:id w:val="1242068892"/>
          <w14:checkbox>
            <w14:checked w14:val="0"/>
            <w14:checkedState w14:val="2612" w14:font="MS Gothic"/>
            <w14:uncheckedState w14:val="2610" w14:font="MS Gothic"/>
          </w14:checkbox>
        </w:sdtPr>
        <w:sdtEndPr/>
        <w:sdtContent>
          <w:customXmlDelRangeEnd w:id="181"/>
          <w:del w:id="182" w:author="Bachmeier, Nate" w:date="2022-06-22T11:02:00Z">
            <w:r w:rsidR="002C0EC0" w:rsidRPr="002B0D4E" w:rsidDel="00C55D97">
              <w:rPr>
                <w:rFonts w:ascii="MS Gothic" w:eastAsia="MS Gothic" w:hAnsi="MS Gothic" w:hint="eastAsia"/>
                <w:i/>
                <w:iCs/>
              </w:rPr>
              <w:delText>☐</w:delText>
            </w:r>
          </w:del>
          <w:customXmlDelRangeStart w:id="183" w:author="Bachmeier, Nate" w:date="2022-06-22T11:02:00Z"/>
        </w:sdtContent>
      </w:sdt>
      <w:customXmlDelRangeEnd w:id="183"/>
      <w:del w:id="184" w:author="Bachmeier, Nate" w:date="2022-06-22T11:02:00Z">
        <w:r w:rsidR="002C0EC0" w:rsidRPr="002B0D4E" w:rsidDel="00C55D97">
          <w:rPr>
            <w:i/>
            <w:iCs/>
          </w:rPr>
          <w:delText xml:space="preserve"> If instruments or materials are used that were developed by another researcher, include evidence in the appendix that permission was granted to use the instrument(s) and/or material(s) and refer to that fact and the appendix in this section.</w:delText>
        </w:r>
        <w:r w:rsidR="002C0EC0" w:rsidRPr="002B0D4E" w:rsidDel="00C55D97">
          <w:rPr>
            <w:rStyle w:val="CommentReference"/>
            <w:i/>
            <w:iCs/>
            <w:sz w:val="24"/>
            <w:szCs w:val="24"/>
          </w:rPr>
          <w:annotationRef/>
        </w:r>
      </w:del>
    </w:p>
    <w:p w14:paraId="27869CAA" w14:textId="01D398E2" w:rsidR="002B0D4E" w:rsidRDefault="002B0D4E">
      <w:pPr>
        <w:rPr>
          <w:b/>
        </w:rPr>
      </w:pPr>
      <w:bookmarkStart w:id="185" w:name="_Toc464831660"/>
      <w:bookmarkStart w:id="186" w:name="_Toc465328396"/>
      <w:bookmarkStart w:id="187" w:name="_Toc51929228"/>
      <w:del w:id="188" w:author="Bachmeier, Nate" w:date="2022-06-22T11:02:00Z">
        <w:r w:rsidDel="00C55D97">
          <w:br w:type="page"/>
        </w:r>
      </w:del>
    </w:p>
    <w:p w14:paraId="7718D855" w14:textId="7234FDA5" w:rsidR="002C0EC0" w:rsidRPr="00887A22" w:rsidRDefault="002C0EC0" w:rsidP="002C0EC0">
      <w:pPr>
        <w:pStyle w:val="Heading2"/>
      </w:pPr>
      <w:bookmarkStart w:id="189" w:name="_Toc464831663"/>
      <w:bookmarkStart w:id="190" w:name="_Toc465328397"/>
      <w:bookmarkStart w:id="191" w:name="_Toc51929229"/>
      <w:bookmarkEnd w:id="185"/>
      <w:bookmarkEnd w:id="186"/>
      <w:bookmarkEnd w:id="187"/>
      <w:commentRangeStart w:id="192"/>
      <w:r w:rsidRPr="00887A22">
        <w:t xml:space="preserve">Study </w:t>
      </w:r>
      <w:commentRangeStart w:id="193"/>
      <w:r w:rsidRPr="00887A22">
        <w:t>Procedures</w:t>
      </w:r>
      <w:bookmarkEnd w:id="189"/>
      <w:bookmarkEnd w:id="190"/>
      <w:bookmarkEnd w:id="191"/>
      <w:r w:rsidRPr="00887A22">
        <w:t xml:space="preserve"> </w:t>
      </w:r>
      <w:commentRangeEnd w:id="193"/>
      <w:r w:rsidR="001779D5">
        <w:rPr>
          <w:rStyle w:val="CommentReference"/>
          <w:b w:val="0"/>
        </w:rPr>
        <w:commentReference w:id="193"/>
      </w:r>
      <w:commentRangeEnd w:id="192"/>
      <w:r w:rsidR="001779D5">
        <w:rPr>
          <w:rStyle w:val="CommentReference"/>
          <w:b w:val="0"/>
        </w:rPr>
        <w:commentReference w:id="192"/>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xml:space="preserve">). Model training will initialize a random experiment configuration and perform an appropriate </w:t>
      </w:r>
      <w:proofErr w:type="spellStart"/>
      <w:r>
        <w:t>MoCAP</w:t>
      </w:r>
      <w:proofErr w:type="spellEnd"/>
      <w:r>
        <w:t xml:space="preserve"> sequence. During the performance, a virtual camera will collect </w:t>
      </w:r>
      <w:r>
        <w:lastRenderedPageBreak/>
        <w:t>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0F0CC55E" w:rsidR="001779D5" w:rsidRDefault="001779D5" w:rsidP="001779D5">
      <w:pPr>
        <w:pStyle w:val="Heading3"/>
        <w:rPr>
          <w:ins w:id="194" w:author="nate nate" w:date="2022-06-25T13:35:00Z"/>
        </w:rPr>
      </w:pPr>
      <w:r>
        <w:t>Implementing the Simulation Process</w:t>
      </w:r>
    </w:p>
    <w:p w14:paraId="77FC5FCB" w14:textId="74177658" w:rsidR="002C7574" w:rsidRPr="002C7574" w:rsidDel="002C7574" w:rsidRDefault="002C7574" w:rsidP="002C7574">
      <w:pPr>
        <w:rPr>
          <w:del w:id="195" w:author="nate nate" w:date="2022-06-25T14:05:00Z"/>
        </w:rPr>
        <w:pPrChange w:id="196" w:author="nate nate" w:date="2022-06-25T14:05:00Z">
          <w:pPr>
            <w:pStyle w:val="Heading3"/>
          </w:pPr>
        </w:pPrChange>
      </w:pPr>
      <w:ins w:id="197" w:author="nate nate" w:date="2022-06-25T13:35:00Z">
        <w:r>
          <w:tab/>
        </w:r>
      </w:ins>
      <w:ins w:id="198" w:author="nate nate" w:date="2022-06-25T13:36:00Z">
        <w:r>
          <w:t xml:space="preserve">A critical component of the design is the simulation environment. This research project </w:t>
        </w:r>
      </w:ins>
      <w:ins w:id="199" w:author="nate nate" w:date="2022-06-25T13:38:00Z">
        <w:r>
          <w:t xml:space="preserve">uses </w:t>
        </w:r>
      </w:ins>
      <w:ins w:id="200" w:author="nate nate" w:date="2022-06-25T13:37:00Z">
        <w:r>
          <w:t xml:space="preserve">Unity 4 </w:t>
        </w:r>
      </w:ins>
      <w:ins w:id="201" w:author="nate nate" w:date="2022-06-25T13:38:00Z">
        <w:r>
          <w:t xml:space="preserve">for modeling physical interactions and </w:t>
        </w:r>
      </w:ins>
      <w:ins w:id="202" w:author="nate nate" w:date="2022-06-25T13:39:00Z">
        <w:r>
          <w:t>humanoid behaviors</w:t>
        </w:r>
      </w:ins>
      <w:ins w:id="203" w:author="nate nate" w:date="2022-06-25T13:38:00Z">
        <w:r>
          <w:t xml:space="preserve">. </w:t>
        </w:r>
      </w:ins>
      <w:ins w:id="204" w:author="nate nate" w:date="2022-06-25T13:39:00Z">
        <w:r>
          <w:t xml:space="preserve">Unity 5 is </w:t>
        </w:r>
      </w:ins>
      <w:ins w:id="205" w:author="nate nate" w:date="2022-06-25T13:42:00Z">
        <w:r>
          <w:t xml:space="preserve">generally </w:t>
        </w:r>
      </w:ins>
      <w:ins w:id="206" w:author="nate nate" w:date="2022-06-25T13:39:00Z">
        <w:r>
          <w:t>available</w:t>
        </w:r>
      </w:ins>
      <w:ins w:id="207" w:author="nate nate" w:date="2022-06-25T13:42:00Z">
        <w:r>
          <w:t xml:space="preserve"> (GA)</w:t>
        </w:r>
      </w:ins>
      <w:ins w:id="208" w:author="nate nate" w:date="2022-06-25T13:40:00Z">
        <w:r>
          <w:t xml:space="preserve"> but does not yet support Linux</w:t>
        </w:r>
      </w:ins>
      <w:ins w:id="209" w:author="nate nate" w:date="2022-06-25T13:43:00Z">
        <w:r>
          <w:t xml:space="preserve">, a requirement for </w:t>
        </w:r>
      </w:ins>
      <w:ins w:id="210" w:author="nate nate" w:date="2022-06-25T13:44:00Z">
        <w:r>
          <w:t xml:space="preserve">model training with </w:t>
        </w:r>
      </w:ins>
      <w:ins w:id="211" w:author="nate nate" w:date="2022-06-25T13:43:00Z">
        <w:r>
          <w:t xml:space="preserve">Amazon </w:t>
        </w:r>
        <w:proofErr w:type="spellStart"/>
        <w:r>
          <w:t>SageM</w:t>
        </w:r>
      </w:ins>
      <w:ins w:id="212" w:author="nate nate" w:date="2022-06-25T13:44:00Z">
        <w:r>
          <w:t>aker</w:t>
        </w:r>
        <w:proofErr w:type="spellEnd"/>
        <w:r>
          <w:t>.</w:t>
        </w:r>
      </w:ins>
      <w:ins w:id="213" w:author="nate nate" w:date="2022-06-25T14:02:00Z">
        <w:r>
          <w:t xml:space="preserve"> </w:t>
        </w:r>
      </w:ins>
      <w:ins w:id="214" w:author="nate nate" w:date="2022-06-25T14:03:00Z">
        <w:r>
          <w:t>The world and relevant artifacts will publish to Amazon E</w:t>
        </w:r>
      </w:ins>
      <w:ins w:id="215" w:author="nate nate" w:date="2022-06-25T14:04:00Z">
        <w:r>
          <w:t>lastic Compute Cloud (EC2) resources</w:t>
        </w:r>
      </w:ins>
      <w:ins w:id="216" w:author="nate nate" w:date="2022-06-25T14:05:00Z">
        <w:r>
          <w:t>.</w:t>
        </w:r>
      </w:ins>
    </w:p>
    <w:p w14:paraId="3FCB2D87" w14:textId="42CABE4B" w:rsidR="001779D5" w:rsidRPr="001779D5" w:rsidDel="002C7574" w:rsidRDefault="001779D5" w:rsidP="002C7574">
      <w:pPr>
        <w:rPr>
          <w:del w:id="217" w:author="nate nate" w:date="2022-06-25T13:44:00Z"/>
          <w:i/>
          <w:iCs/>
        </w:rPr>
        <w:pPrChange w:id="218" w:author="nate nate" w:date="2022-06-25T14:05:00Z">
          <w:pPr/>
        </w:pPrChange>
      </w:pPr>
      <w:del w:id="219" w:author="nate nate" w:date="2022-06-25T13:44:00Z">
        <w:r w:rsidDel="002C7574">
          <w:tab/>
        </w:r>
        <w:r w:rsidDel="002C7574">
          <w:rPr>
            <w:i/>
            <w:iCs/>
          </w:rPr>
          <w:delText>Include 2-3 paragraphs that detail how the simulation will take place. Like, is it a Unity process with OpenGym? What open-source software will go into the container? How will that map into handling the research questions? This information is critical and doesn’t currently exist. Those gaps are likely another section in the Literature Review to define them.</w:delText>
        </w:r>
      </w:del>
    </w:p>
    <w:p w14:paraId="2612695C" w14:textId="57607541" w:rsidR="001779D5" w:rsidDel="002C7574" w:rsidRDefault="001779D5" w:rsidP="002C7574">
      <w:pPr>
        <w:rPr>
          <w:del w:id="220" w:author="nate nate" w:date="2022-06-25T14:05:00Z"/>
        </w:rPr>
        <w:pPrChange w:id="221" w:author="nate nate" w:date="2022-06-25T14:05:00Z">
          <w:pPr>
            <w:pStyle w:val="Heading3"/>
          </w:pPr>
        </w:pPrChange>
      </w:pPr>
      <w:bookmarkStart w:id="222" w:name="_Toc464831664"/>
      <w:bookmarkStart w:id="223" w:name="_Toc465328398"/>
      <w:bookmarkStart w:id="224" w:name="_Toc51929230"/>
      <w:del w:id="225" w:author="nate nate" w:date="2022-06-25T14:05:00Z">
        <w:r w:rsidDel="002C7574">
          <w:delText>Using the Model</w:delText>
        </w:r>
      </w:del>
    </w:p>
    <w:p w14:paraId="380B8A2F" w14:textId="5D318EF6" w:rsidR="001779D5" w:rsidRDefault="001779D5" w:rsidP="002C7574">
      <w:pPr>
        <w:rPr>
          <w:i/>
          <w:iCs/>
        </w:rPr>
      </w:pPr>
      <w:del w:id="226" w:author="nate nate" w:date="2022-06-25T14:05:00Z">
        <w:r w:rsidDel="002C7574">
          <w:tab/>
        </w:r>
        <w:r w:rsidDel="002C7574">
          <w:rPr>
            <w:i/>
            <w:iCs/>
          </w:rPr>
          <w:delText>Data Analysis &gt; Model Inference Analysis mentions a small cohort (co-workers) that could interact with the model endpoint. What exactly does that look like, and how would it work?</w:delText>
        </w:r>
      </w:del>
      <w:ins w:id="227" w:author="nate nate" w:date="2022-06-25T14:06:00Z">
        <w:r w:rsidR="002C7574">
          <w:t xml:space="preserve"> </w:t>
        </w:r>
      </w:ins>
      <w:ins w:id="228" w:author="nate nate" w:date="2022-06-25T14:07:00Z">
        <w:r w:rsidR="002C7574">
          <w:t>While Unity offers numerous features for modeling incredibly realistic and complex situations, many of those capabilities are outside this project’</w:t>
        </w:r>
      </w:ins>
      <w:ins w:id="229" w:author="nate nate" w:date="2022-06-25T14:08:00Z">
        <w:r w:rsidR="002C7574">
          <w:t xml:space="preserve">s scope. </w:t>
        </w:r>
      </w:ins>
      <w:del w:id="230" w:author="nate nate" w:date="2022-06-25T14:06:00Z">
        <w:r w:rsidDel="002C7574">
          <w:rPr>
            <w:i/>
            <w:iCs/>
          </w:rPr>
          <w:delText xml:space="preserve"> </w:delText>
        </w:r>
      </w:del>
    </w:p>
    <w:p w14:paraId="1DBB6E9E" w14:textId="38EDB40C" w:rsidR="002C0EC0" w:rsidRPr="00887A22" w:rsidRDefault="002C0EC0" w:rsidP="002C0EC0">
      <w:pPr>
        <w:pStyle w:val="Heading2"/>
      </w:pPr>
      <w:commentRangeStart w:id="231"/>
      <w:commentRangeStart w:id="232"/>
      <w:r>
        <w:lastRenderedPageBreak/>
        <w:t>Data Analysis</w:t>
      </w:r>
      <w:commentRangeEnd w:id="231"/>
      <w:r>
        <w:rPr>
          <w:rStyle w:val="CommentReference"/>
        </w:rPr>
        <w:commentReference w:id="231"/>
      </w:r>
      <w:bookmarkEnd w:id="222"/>
      <w:bookmarkEnd w:id="223"/>
      <w:bookmarkEnd w:id="224"/>
      <w:commentRangeEnd w:id="232"/>
      <w:r w:rsidR="001779D5">
        <w:rPr>
          <w:rStyle w:val="CommentReference"/>
          <w:b w:val="0"/>
        </w:rPr>
        <w:commentReference w:id="232"/>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7EF104DF" w14:textId="77777777" w:rsidR="002C7574" w:rsidRDefault="002C7574" w:rsidP="002C7574">
      <w:pPr>
        <w:pStyle w:val="Heading3"/>
        <w:rPr>
          <w:ins w:id="233" w:author="nate nate" w:date="2022-06-25T14:08:00Z"/>
        </w:rPr>
      </w:pPr>
      <w:ins w:id="234" w:author="nate nate" w:date="2022-06-25T14:08:00Z">
        <w:r>
          <w:t>Addressing the research questions</w:t>
        </w:r>
      </w:ins>
    </w:p>
    <w:p w14:paraId="7F54CCDA" w14:textId="77777777" w:rsidR="002C7574" w:rsidRPr="00887A22" w:rsidRDefault="002C7574" w:rsidP="002C7574">
      <w:pPr>
        <w:rPr>
          <w:ins w:id="235" w:author="nate nate" w:date="2022-06-25T14:08:00Z"/>
        </w:rPr>
      </w:pPr>
      <w:ins w:id="236" w:author="nate nate" w:date="2022-06-25T14:08:00Z">
        <w:r>
          <w:tab/>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w:t>
        </w:r>
        <w:r w:rsidRPr="00887A22">
          <w:t xml:space="preserve"> </w:t>
        </w:r>
      </w:ins>
    </w:p>
    <w:p w14:paraId="1BB92684" w14:textId="34462BAB" w:rsidR="00680B73" w:rsidRDefault="00680B73" w:rsidP="00680B73">
      <w:pPr>
        <w:pStyle w:val="Heading3"/>
      </w:pPr>
      <w:r>
        <w:t>Model Training Analysis</w:t>
      </w:r>
    </w:p>
    <w:p w14:paraId="6459CF3C" w14:textId="4F5BF166" w:rsidR="00680B73" w:rsidRDefault="00680B73" w:rsidP="002C0EC0">
      <w:pPr>
        <w:ind w:firstLine="720"/>
        <w:contextualSpacing/>
      </w:pPr>
      <w:r>
        <w:t xml:space="preserve">Tensor Flow 2 generates statistical information regarding the model training performance. These Key Performance Indicators (KPIs) describe </w:t>
      </w:r>
      <w:del w:id="237" w:author="nate nate" w:date="2022-06-25T12:42:00Z">
        <w:r w:rsidDel="002C7574">
          <w:delText xml:space="preserve">the </w:delText>
        </w:r>
      </w:del>
      <w:r>
        <w:t xml:space="preserve">gradient </w:t>
      </w:r>
      <w:del w:id="238" w:author="nate nate" w:date="2022-06-25T12:42:00Z">
        <w:r w:rsidDel="002C7574">
          <w:delText>convergance</w:delText>
        </w:r>
      </w:del>
      <w:ins w:id="239" w:author="nate nate" w:date="2022-06-25T12:42:00Z">
        <w:r w:rsidR="002C7574">
          <w:t>converg</w:t>
        </w:r>
        <w:r w:rsidR="002C7574">
          <w:t>e</w:t>
        </w:r>
        <w:r w:rsidR="002C7574">
          <w:t>nce</w:t>
        </w:r>
      </w:ins>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w:t>
      </w:r>
      <w:r>
        <w:lastRenderedPageBreak/>
        <w:t>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6B71E2B" w:rsidR="00680B73" w:rsidDel="002C7574" w:rsidRDefault="00680B73" w:rsidP="00680B73">
      <w:pPr>
        <w:pStyle w:val="Heading3"/>
        <w:rPr>
          <w:del w:id="240" w:author="nate nate" w:date="2022-06-25T14:08:00Z"/>
        </w:rPr>
      </w:pPr>
      <w:del w:id="241" w:author="nate nate" w:date="2022-06-25T14:08:00Z">
        <w:r w:rsidDel="002C7574">
          <w:delText>Addressing the research questions</w:delText>
        </w:r>
      </w:del>
    </w:p>
    <w:p w14:paraId="4732F091" w14:textId="1571169B" w:rsidR="002C7574" w:rsidRPr="002C7574" w:rsidDel="002C7574" w:rsidRDefault="00680B73" w:rsidP="002C7574">
      <w:pPr>
        <w:rPr>
          <w:del w:id="242" w:author="nate nate" w:date="2022-06-25T13:59:00Z"/>
          <w:rPrChange w:id="243" w:author="nate nate" w:date="2022-06-25T13:47:00Z">
            <w:rPr>
              <w:del w:id="244" w:author="nate nate" w:date="2022-06-25T13:59:00Z"/>
              <w:i/>
              <w:iCs/>
            </w:rPr>
          </w:rPrChange>
        </w:rPr>
        <w:pPrChange w:id="245" w:author="nate nate" w:date="2022-06-25T13:59:00Z">
          <w:pPr/>
        </w:pPrChange>
      </w:pPr>
      <w:del w:id="246" w:author="nate nate" w:date="2022-06-25T14:08:00Z">
        <w:r w:rsidDel="002C7574">
          <w:tab/>
        </w:r>
      </w:del>
      <w:del w:id="247" w:author="nate nate" w:date="2022-06-25T13:47:00Z">
        <w:r w:rsidDel="002C7574">
          <w:rPr>
            <w:i/>
            <w:iCs/>
          </w:rPr>
          <w:delText>Repeat the research questions. Describe in 1-2 paragraphs what data is necessary and how it will be analyzed. Talk about statistical functions, their appropriateness, and their alignment with the hypothesis.</w:delText>
        </w:r>
      </w:del>
    </w:p>
    <w:p w14:paraId="28E1F717" w14:textId="7C8EA03D" w:rsidR="002C0EC0" w:rsidRPr="00887A22" w:rsidDel="002C7574" w:rsidRDefault="002C0EC0" w:rsidP="002C7574">
      <w:pPr>
        <w:rPr>
          <w:del w:id="248" w:author="nate nate" w:date="2022-06-25T13:59:00Z"/>
        </w:rPr>
        <w:pPrChange w:id="249" w:author="nate nate" w:date="2022-06-25T13:59:00Z">
          <w:pPr>
            <w:contextualSpacing/>
          </w:pPr>
        </w:pPrChange>
      </w:pPr>
      <w:del w:id="250" w:author="nate nate" w:date="2022-06-25T13:59:00Z">
        <w:r w:rsidRPr="00887A22" w:rsidDel="002C7574">
          <w:delText xml:space="preserve">Checklist: </w:delText>
        </w:r>
      </w:del>
    </w:p>
    <w:p w14:paraId="7FD0FC54" w14:textId="41E3A5B5" w:rsidR="002C0EC0" w:rsidRPr="00680B73" w:rsidDel="002C7574" w:rsidRDefault="00F118C9" w:rsidP="002C7574">
      <w:pPr>
        <w:rPr>
          <w:del w:id="251" w:author="nate nate" w:date="2022-06-25T13:59:00Z"/>
          <w:strike/>
        </w:rPr>
        <w:pPrChange w:id="252" w:author="nate nate" w:date="2022-06-25T13:59:00Z">
          <w:pPr>
            <w:ind w:left="720"/>
          </w:pPr>
        </w:pPrChange>
      </w:pPr>
      <w:customXmlDelRangeStart w:id="253" w:author="nate nate" w:date="2022-06-25T13:59:00Z"/>
      <w:sdt>
        <w:sdtPr>
          <w:id w:val="246393787"/>
          <w14:checkbox>
            <w14:checked w14:val="0"/>
            <w14:checkedState w14:val="2612" w14:font="MS Gothic"/>
            <w14:uncheckedState w14:val="2610" w14:font="MS Gothic"/>
          </w14:checkbox>
        </w:sdtPr>
        <w:sdtEndPr/>
        <w:sdtContent>
          <w:customXmlDelRangeEnd w:id="253"/>
          <w:del w:id="254" w:author="nate nate" w:date="2022-06-25T13:59:00Z">
            <w:r w:rsidR="002C0EC0" w:rsidRPr="00887A22" w:rsidDel="002C7574">
              <w:rPr>
                <w:rFonts w:ascii="Segoe UI Symbol" w:hAnsi="Segoe UI Symbol" w:cs="Segoe UI Symbol"/>
              </w:rPr>
              <w:delText>☐</w:delText>
            </w:r>
          </w:del>
          <w:customXmlDelRangeStart w:id="255" w:author="nate nate" w:date="2022-06-25T13:59:00Z"/>
        </w:sdtContent>
      </w:sdt>
      <w:customXmlDelRangeEnd w:id="255"/>
      <w:del w:id="256" w:author="nate nate" w:date="2022-06-25T13:59:00Z">
        <w:r w:rsidR="002C0EC0" w:rsidRPr="00887A22" w:rsidDel="002C7574">
          <w:delText xml:space="preserve"> </w:delText>
        </w:r>
        <w:r w:rsidR="002C0EC0" w:rsidRPr="00680B73" w:rsidDel="002C7574">
          <w:rPr>
            <w:strike/>
          </w:rPr>
          <w:delText xml:space="preserve">Describe the strategies that will be (proposal) or were (manuscript) used to code and/or analyze the data, and any software that will be (proposal) or was (manuscript) used. </w:delText>
        </w:r>
      </w:del>
    </w:p>
    <w:p w14:paraId="0F6D0D97" w14:textId="715EF70E" w:rsidR="002C0EC0" w:rsidRPr="00887A22" w:rsidDel="002C7574" w:rsidRDefault="00F118C9" w:rsidP="002C7574">
      <w:pPr>
        <w:rPr>
          <w:del w:id="257" w:author="nate nate" w:date="2022-06-25T13:59:00Z"/>
        </w:rPr>
        <w:pPrChange w:id="258" w:author="nate nate" w:date="2022-06-25T13:59:00Z">
          <w:pPr>
            <w:ind w:left="720"/>
          </w:pPr>
        </w:pPrChange>
      </w:pPr>
      <w:customXmlDelRangeStart w:id="259" w:author="nate nate" w:date="2022-06-25T13:59:00Z"/>
      <w:sdt>
        <w:sdtPr>
          <w:id w:val="-1952619874"/>
          <w14:checkbox>
            <w14:checked w14:val="0"/>
            <w14:checkedState w14:val="2612" w14:font="MS Gothic"/>
            <w14:uncheckedState w14:val="2610" w14:font="MS Gothic"/>
          </w14:checkbox>
        </w:sdtPr>
        <w:sdtEndPr/>
        <w:sdtContent>
          <w:customXmlDelRangeEnd w:id="259"/>
          <w:del w:id="260" w:author="nate nate" w:date="2022-06-25T13:59:00Z">
            <w:r w:rsidR="002C0EC0" w:rsidRPr="00887A22" w:rsidDel="002C7574">
              <w:rPr>
                <w:rFonts w:ascii="Segoe UI Symbol" w:hAnsi="Segoe UI Symbol" w:cs="Segoe UI Symbol"/>
              </w:rPr>
              <w:delText>☐</w:delText>
            </w:r>
          </w:del>
          <w:customXmlDelRangeStart w:id="261" w:author="nate nate" w:date="2022-06-25T13:59:00Z"/>
        </w:sdtContent>
      </w:sdt>
      <w:customXmlDelRangeEnd w:id="261"/>
      <w:del w:id="262" w:author="nate nate" w:date="2022-06-25T13:59:00Z">
        <w:r w:rsidR="002C0EC0" w:rsidRPr="00887A22" w:rsidDel="002C7574">
          <w:delText xml:space="preserve"> Ensure the data that will be (proposal) or were (manuscript)  analyzed can be used to answer the research questions and/or test the hypotheses with the ultimate goal of addressing the identified problem. </w:delText>
        </w:r>
      </w:del>
    </w:p>
    <w:p w14:paraId="65AF230F" w14:textId="751365D8" w:rsidR="002C0EC0" w:rsidRPr="00887A22" w:rsidDel="002C7574" w:rsidRDefault="00F118C9" w:rsidP="002C7574">
      <w:pPr>
        <w:rPr>
          <w:del w:id="263" w:author="nate nate" w:date="2022-06-25T13:59:00Z"/>
        </w:rPr>
        <w:pPrChange w:id="264" w:author="nate nate" w:date="2022-06-25T13:59:00Z">
          <w:pPr>
            <w:ind w:left="720"/>
          </w:pPr>
        </w:pPrChange>
      </w:pPr>
      <w:customXmlDelRangeStart w:id="265" w:author="nate nate" w:date="2022-06-25T13:59:00Z"/>
      <w:sdt>
        <w:sdtPr>
          <w:id w:val="-2124915515"/>
          <w14:checkbox>
            <w14:checked w14:val="0"/>
            <w14:checkedState w14:val="2612" w14:font="MS Gothic"/>
            <w14:uncheckedState w14:val="2610" w14:font="MS Gothic"/>
          </w14:checkbox>
        </w:sdtPr>
        <w:sdtEndPr/>
        <w:sdtContent>
          <w:customXmlDelRangeEnd w:id="265"/>
          <w:del w:id="266" w:author="nate nate" w:date="2022-06-25T13:59:00Z">
            <w:r w:rsidR="002C0EC0" w:rsidRPr="00887A22" w:rsidDel="002C7574">
              <w:rPr>
                <w:rFonts w:ascii="Segoe UI Symbol" w:hAnsi="Segoe UI Symbol" w:cs="Segoe UI Symbol"/>
              </w:rPr>
              <w:delText>☐</w:delText>
            </w:r>
          </w:del>
          <w:customXmlDelRangeStart w:id="267" w:author="nate nate" w:date="2022-06-25T13:59:00Z"/>
        </w:sdtContent>
      </w:sdt>
      <w:customXmlDelRangeEnd w:id="267"/>
      <w:del w:id="268" w:author="nate nate" w:date="2022-06-25T13:59:00Z">
        <w:r w:rsidR="002C0EC0" w:rsidRPr="00887A22" w:rsidDel="002C7574">
          <w:delText xml:space="preserve"> Use proper terminology in association with each design/analysis (e.g., independent variable and dependent variable for an experimental design, predictor and criterion variables for regression). </w:delText>
        </w:r>
      </w:del>
    </w:p>
    <w:p w14:paraId="0AE0E20D" w14:textId="15C30118" w:rsidR="002C0EC0" w:rsidRPr="00887A22" w:rsidDel="002C7574" w:rsidRDefault="00F118C9" w:rsidP="002C7574">
      <w:pPr>
        <w:rPr>
          <w:del w:id="269" w:author="nate nate" w:date="2022-06-25T13:59:00Z"/>
        </w:rPr>
        <w:pPrChange w:id="270" w:author="nate nate" w:date="2022-06-25T13:59:00Z">
          <w:pPr>
            <w:ind w:left="720"/>
            <w:contextualSpacing/>
          </w:pPr>
        </w:pPrChange>
      </w:pPr>
      <w:customXmlDelRangeStart w:id="271" w:author="nate nate" w:date="2022-06-25T13:59:00Z"/>
      <w:sdt>
        <w:sdtPr>
          <w:id w:val="365498419"/>
          <w14:checkbox>
            <w14:checked w14:val="0"/>
            <w14:checkedState w14:val="2612" w14:font="MS Gothic"/>
            <w14:uncheckedState w14:val="2610" w14:font="MS Gothic"/>
          </w14:checkbox>
        </w:sdtPr>
        <w:sdtEndPr/>
        <w:sdtContent>
          <w:customXmlDelRangeEnd w:id="271"/>
          <w:del w:id="272" w:author="nate nate" w:date="2022-06-25T13:59:00Z">
            <w:r w:rsidR="002C0EC0" w:rsidRPr="00887A22" w:rsidDel="002C7574">
              <w:rPr>
                <w:rFonts w:ascii="Segoe UI Symbol" w:hAnsi="Segoe UI Symbol" w:cs="Segoe UI Symbol"/>
              </w:rPr>
              <w:delText>☐</w:delText>
            </w:r>
          </w:del>
          <w:customXmlDelRangeStart w:id="273" w:author="nate nate" w:date="2022-06-25T13:59:00Z"/>
        </w:sdtContent>
      </w:sdt>
      <w:customXmlDelRangeEnd w:id="273"/>
      <w:del w:id="274" w:author="nate nate" w:date="2022-06-25T13:59:00Z">
        <w:r w:rsidR="002C0EC0" w:rsidRPr="00887A22" w:rsidDel="002C7574">
          <w:rPr>
            <w:b/>
          </w:rPr>
          <w:delText xml:space="preserve"> </w:delText>
        </w:r>
        <w:r w:rsidR="002C0EC0" w:rsidRPr="00887A22" w:rsidDel="002C7574">
          <w:delText xml:space="preserve">For quantitative studies, describe the analysis that will be (proposal) or was (manuscript) used to test each hypothesis. Provide evidence the statistical test chosen is appropriate to test the hypotheses and the data meet the assumptions of the statistical tests. </w:delText>
        </w:r>
      </w:del>
    </w:p>
    <w:p w14:paraId="704CB9E7" w14:textId="2224F5A8" w:rsidR="002C0EC0" w:rsidRPr="00887A22" w:rsidDel="002C7574" w:rsidRDefault="00F118C9" w:rsidP="002C7574">
      <w:pPr>
        <w:rPr>
          <w:del w:id="275" w:author="nate nate" w:date="2022-06-25T14:08:00Z"/>
        </w:rPr>
        <w:pPrChange w:id="276" w:author="nate nate" w:date="2022-06-25T13:59:00Z">
          <w:pPr>
            <w:ind w:left="720"/>
            <w:contextualSpacing/>
          </w:pPr>
        </w:pPrChange>
      </w:pPr>
      <w:customXmlDelRangeStart w:id="277" w:author="nate nate" w:date="2022-06-25T13:59:00Z"/>
      <w:sdt>
        <w:sdtPr>
          <w:id w:val="1308816741"/>
          <w14:checkbox>
            <w14:checked w14:val="0"/>
            <w14:checkedState w14:val="2612" w14:font="MS Gothic"/>
            <w14:uncheckedState w14:val="2610" w14:font="MS Gothic"/>
          </w14:checkbox>
        </w:sdtPr>
        <w:sdtEndPr/>
        <w:sdtContent>
          <w:customXmlDelRangeEnd w:id="277"/>
          <w:del w:id="278" w:author="nate nate" w:date="2022-06-25T13:59:00Z">
            <w:r w:rsidR="002C0EC0" w:rsidRPr="00887A22" w:rsidDel="002C7574">
              <w:rPr>
                <w:rFonts w:ascii="Segoe UI Symbol" w:hAnsi="Segoe UI Symbol" w:cs="Segoe UI Symbol"/>
              </w:rPr>
              <w:delText>☐</w:delText>
            </w:r>
          </w:del>
          <w:customXmlDelRangeStart w:id="279" w:author="nate nate" w:date="2022-06-25T13:59:00Z"/>
        </w:sdtContent>
      </w:sdt>
      <w:customXmlDelRangeEnd w:id="279"/>
      <w:del w:id="280" w:author="nate nate" w:date="2022-06-25T13:59:00Z">
        <w:r w:rsidR="002C0EC0" w:rsidRPr="00887A22" w:rsidDel="002C7574">
          <w:rPr>
            <w:b/>
          </w:rPr>
          <w:delText xml:space="preserve"> </w:delText>
        </w:r>
        <w:r w:rsidR="002C0EC0" w:rsidRPr="00887A22" w:rsidDel="002C7574">
          <w:delText>For qualitative studies, describe how the data will be (proposal) or were (manuscript) processed and analyzed, including any triangulation efforts. Explain the role of the researcher.</w:delText>
        </w:r>
      </w:del>
      <w:del w:id="281" w:author="nate nate" w:date="2022-06-25T14:08:00Z">
        <w:r w:rsidR="002C0EC0" w:rsidRPr="00887A22" w:rsidDel="002C7574">
          <w:delText xml:space="preserve"> </w:delText>
        </w:r>
      </w:del>
    </w:p>
    <w:p w14:paraId="61EF5D40" w14:textId="61F86C3C" w:rsidR="002C0EC0" w:rsidRDefault="002C0EC0" w:rsidP="002C0EC0">
      <w:pPr>
        <w:pStyle w:val="Heading2"/>
      </w:pPr>
      <w:bookmarkStart w:id="282" w:name="_Toc464831665"/>
      <w:bookmarkStart w:id="283" w:name="_Toc465328399"/>
      <w:bookmarkStart w:id="284" w:name="_Toc251423649"/>
      <w:bookmarkStart w:id="285" w:name="_Toc51929231"/>
      <w:commentRangeStart w:id="286"/>
      <w:r w:rsidRPr="00887A22">
        <w:t>Assumptions</w:t>
      </w:r>
      <w:bookmarkEnd w:id="282"/>
      <w:bookmarkEnd w:id="283"/>
      <w:r w:rsidRPr="00887A22">
        <w:t xml:space="preserve"> </w:t>
      </w:r>
      <w:bookmarkEnd w:id="284"/>
      <w:commentRangeEnd w:id="286"/>
      <w:r>
        <w:rPr>
          <w:rStyle w:val="CommentReference"/>
        </w:rPr>
        <w:commentReference w:id="286"/>
      </w:r>
      <w:bookmarkEnd w:id="285"/>
    </w:p>
    <w:p w14:paraId="125D2566" w14:textId="22AA2205" w:rsidR="00671CAF" w:rsidRPr="00671CAF" w:rsidRDefault="00671CAF" w:rsidP="00671CAF">
      <w:r>
        <w:tab/>
        <w:t xml:space="preserve">Research projects must be cognizant of the internal and external factors influencing their research. Making an assumptions inventory is essential to quality research because it communicates the implicit drivers in the design. </w:t>
      </w:r>
    </w:p>
    <w:p w14:paraId="1720B80C" w14:textId="0CA27FE6" w:rsidR="002C7574" w:rsidRDefault="002C7574" w:rsidP="002C7574">
      <w:pPr>
        <w:pStyle w:val="Heading3"/>
        <w:rPr>
          <w:moveTo w:id="287" w:author="nate nate" w:date="2022-06-25T14:09:00Z"/>
        </w:rPr>
      </w:pPr>
      <w:moveToRangeStart w:id="288" w:author="nate nate" w:date="2022-06-25T14:09:00Z" w:name="move107058589"/>
      <w:moveTo w:id="289" w:author="nate nate" w:date="2022-06-25T14:09:00Z">
        <w:r>
          <w:t xml:space="preserve">CV Models </w:t>
        </w:r>
        <w:del w:id="290" w:author="nate nate" w:date="2022-06-25T14:10:00Z">
          <w:r w:rsidDel="002C7574">
            <w:delText>C</w:delText>
          </w:r>
        </w:del>
      </w:moveTo>
      <w:ins w:id="291" w:author="nate nate" w:date="2022-06-25T14:10:00Z">
        <w:r>
          <w:t>c</w:t>
        </w:r>
      </w:ins>
      <w:moveTo w:id="292" w:author="nate nate" w:date="2022-06-25T14:09:00Z">
        <w:r>
          <w:t>an Predict HAR</w:t>
        </w:r>
      </w:moveTo>
    </w:p>
    <w:p w14:paraId="5D41726F" w14:textId="77777777" w:rsidR="002C7574" w:rsidRDefault="002C7574" w:rsidP="002C7574">
      <w:pPr>
        <w:rPr>
          <w:moveTo w:id="293" w:author="nate nate" w:date="2022-06-25T14:09:00Z"/>
        </w:rPr>
      </w:pPr>
      <w:moveTo w:id="294" w:author="nate nate" w:date="2022-06-25T14:09:00Z">
        <w:r>
          <w:tab/>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moveTo>
    </w:p>
    <w:p w14:paraId="6B0FE3A3" w14:textId="77777777" w:rsidR="002C7574" w:rsidRDefault="002C7574" w:rsidP="002C7574">
      <w:pPr>
        <w:pStyle w:val="Heading3"/>
        <w:rPr>
          <w:moveTo w:id="295" w:author="nate nate" w:date="2022-06-25T14:09:00Z"/>
        </w:rPr>
      </w:pPr>
      <w:moveToRangeStart w:id="296" w:author="nate nate" w:date="2022-06-25T14:09:00Z" w:name="move107058601"/>
      <w:moveToRangeEnd w:id="288"/>
      <w:moveTo w:id="297" w:author="nate nate" w:date="2022-06-25T14:09:00Z">
        <w:r>
          <w:t xml:space="preserve">Simulation Processes and </w:t>
        </w:r>
        <w:proofErr w:type="spellStart"/>
        <w:r>
          <w:t>MoCAP</w:t>
        </w:r>
        <w:proofErr w:type="spellEnd"/>
        <w:r>
          <w:t xml:space="preserve"> are Compatible</w:t>
        </w:r>
      </w:moveTo>
    </w:p>
    <w:p w14:paraId="5B9CE76A" w14:textId="77777777" w:rsidR="002C7574" w:rsidRPr="00671CAF" w:rsidRDefault="002C7574" w:rsidP="002C7574">
      <w:pPr>
        <w:rPr>
          <w:moveTo w:id="298" w:author="nate nate" w:date="2022-06-25T14:09:00Z"/>
        </w:rPr>
      </w:pPr>
      <w:moveTo w:id="299" w:author="nate nate" w:date="2022-06-25T14:09:00Z">
        <w:r>
          <w:tab/>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moveTo>
    </w:p>
    <w:moveToRangeEnd w:id="296"/>
    <w:p w14:paraId="24A4A917" w14:textId="1AA1B8A6" w:rsidR="00671CAF" w:rsidRDefault="00671CAF" w:rsidP="00671CAF">
      <w:pPr>
        <w:pStyle w:val="Heading3"/>
      </w:pPr>
      <w:r>
        <w:t>Quality Tooling Exists</w:t>
      </w:r>
    </w:p>
    <w:p w14:paraId="1B2F9EB9" w14:textId="4935863B" w:rsidR="005B2137" w:rsidRDefault="005B2137" w:rsidP="002C0EC0">
      <w:pPr>
        <w:ind w:firstLine="720"/>
        <w:contextualSpacing/>
      </w:pPr>
      <w:r>
        <w:lastRenderedPageBreak/>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p>
    <w:p w14:paraId="256B5BAE" w14:textId="1250AE32" w:rsidR="00671CAF" w:rsidDel="002C7574" w:rsidRDefault="00671CAF" w:rsidP="00671CAF">
      <w:pPr>
        <w:pStyle w:val="Heading3"/>
        <w:rPr>
          <w:del w:id="300" w:author="nate nate" w:date="2022-06-25T14:09:00Z"/>
        </w:rPr>
      </w:pPr>
      <w:del w:id="301" w:author="nate nate" w:date="2022-06-25T14:09:00Z">
        <w:r w:rsidDel="002C7574">
          <w:delText>Adequate Funding Exists</w:delText>
        </w:r>
      </w:del>
    </w:p>
    <w:p w14:paraId="36D9434E" w14:textId="1E409C34" w:rsidR="002C0EC0" w:rsidDel="002C7574" w:rsidRDefault="005B2137" w:rsidP="002C0EC0">
      <w:pPr>
        <w:ind w:firstLine="720"/>
        <w:contextualSpacing/>
        <w:rPr>
          <w:del w:id="302" w:author="nate nate" w:date="2022-06-25T14:09:00Z"/>
        </w:rPr>
      </w:pPr>
      <w:del w:id="303" w:author="nate nate" w:date="2022-06-25T14:09:00Z">
        <w:r w:rsidDel="002C7574">
          <w:delTex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delText>
        </w:r>
      </w:del>
    </w:p>
    <w:p w14:paraId="7A01636A" w14:textId="55469CE3" w:rsidR="00671CAF" w:rsidDel="002C7574" w:rsidRDefault="00671CAF" w:rsidP="00671CAF">
      <w:pPr>
        <w:pStyle w:val="Heading3"/>
        <w:rPr>
          <w:del w:id="304" w:author="nate nate" w:date="2022-06-25T14:09:00Z"/>
          <w:moveFrom w:id="305" w:author="nate nate" w:date="2022-06-25T14:09:00Z"/>
        </w:rPr>
      </w:pPr>
      <w:moveFromRangeStart w:id="306" w:author="nate nate" w:date="2022-06-25T14:09:00Z" w:name="move107058589"/>
      <w:moveFrom w:id="307" w:author="nate nate" w:date="2022-06-25T14:09:00Z">
        <w:del w:id="308" w:author="nate nate" w:date="2022-06-25T14:09:00Z">
          <w:r w:rsidDel="002C7574">
            <w:delText>CV Models Can Predict HAR</w:delText>
          </w:r>
        </w:del>
      </w:moveFrom>
    </w:p>
    <w:p w14:paraId="1A413FA3" w14:textId="050758C0" w:rsidR="00671CAF" w:rsidDel="002C7574" w:rsidRDefault="00671CAF" w:rsidP="00671CAF">
      <w:pPr>
        <w:rPr>
          <w:del w:id="309" w:author="nate nate" w:date="2022-06-25T14:09:00Z"/>
          <w:moveFrom w:id="310" w:author="nate nate" w:date="2022-06-25T14:09:00Z"/>
        </w:rPr>
      </w:pPr>
      <w:moveFrom w:id="311" w:author="nate nate" w:date="2022-06-25T14:09:00Z">
        <w:del w:id="312" w:author="nate nate" w:date="2022-06-25T14:09:00Z">
          <w:r w:rsidDel="002C7574">
            <w:tab/>
            <w:delTex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delText>
          </w:r>
        </w:del>
      </w:moveFrom>
    </w:p>
    <w:p w14:paraId="4B342A35" w14:textId="6EFDCD86" w:rsidR="00B31A2A" w:rsidDel="002C7574" w:rsidRDefault="00B31A2A" w:rsidP="00B31A2A">
      <w:pPr>
        <w:pStyle w:val="Heading3"/>
        <w:rPr>
          <w:del w:id="313" w:author="nate nate" w:date="2022-06-25T14:09:00Z"/>
          <w:moveFrom w:id="314" w:author="nate nate" w:date="2022-06-25T14:09:00Z"/>
        </w:rPr>
      </w:pPr>
      <w:moveFromRangeStart w:id="315" w:author="nate nate" w:date="2022-06-25T14:09:00Z" w:name="move107058601"/>
      <w:moveFromRangeEnd w:id="306"/>
      <w:moveFrom w:id="316" w:author="nate nate" w:date="2022-06-25T14:09:00Z">
        <w:del w:id="317" w:author="nate nate" w:date="2022-06-25T14:09:00Z">
          <w:r w:rsidDel="002C7574">
            <w:delText>Simulation Processes and MoCAP are Compatible</w:delText>
          </w:r>
        </w:del>
      </w:moveFrom>
    </w:p>
    <w:p w14:paraId="293981F6" w14:textId="2F2970B1" w:rsidR="00B31A2A" w:rsidRPr="00671CAF" w:rsidDel="002C7574" w:rsidRDefault="00B31A2A" w:rsidP="00B31A2A">
      <w:pPr>
        <w:rPr>
          <w:del w:id="318" w:author="nate nate" w:date="2022-06-25T14:09:00Z"/>
          <w:moveFrom w:id="319" w:author="nate nate" w:date="2022-06-25T14:09:00Z"/>
        </w:rPr>
      </w:pPr>
      <w:moveFrom w:id="320" w:author="nate nate" w:date="2022-06-25T14:09:00Z">
        <w:del w:id="321" w:author="nate nate" w:date="2022-06-25T14:09:00Z">
          <w:r w:rsidDel="002C7574">
            <w:tab/>
            <w:delText>There is an assumption 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delText>
          </w:r>
        </w:del>
      </w:moveFrom>
    </w:p>
    <w:p w14:paraId="505120A1" w14:textId="77777777" w:rsidR="002C7574" w:rsidRDefault="002C7574" w:rsidP="002C7574">
      <w:pPr>
        <w:pStyle w:val="Heading3"/>
        <w:rPr>
          <w:ins w:id="322" w:author="nate nate" w:date="2022-06-25T14:09:00Z"/>
        </w:rPr>
      </w:pPr>
      <w:bookmarkStart w:id="323" w:name="_Toc464831666"/>
      <w:bookmarkStart w:id="324" w:name="_Toc465328400"/>
      <w:bookmarkStart w:id="325" w:name="_Toc51929232"/>
      <w:moveFromRangeEnd w:id="315"/>
      <w:ins w:id="326" w:author="nate nate" w:date="2022-06-25T14:09:00Z">
        <w:r>
          <w:t>Adequate Funding Exists</w:t>
        </w:r>
      </w:ins>
    </w:p>
    <w:p w14:paraId="535D8DE3" w14:textId="77777777" w:rsidR="002C7574" w:rsidRDefault="002C7574" w:rsidP="002C7574">
      <w:pPr>
        <w:ind w:firstLine="720"/>
        <w:contextualSpacing/>
        <w:rPr>
          <w:ins w:id="327" w:author="nate nate" w:date="2022-06-25T14:09:00Z"/>
        </w:rPr>
      </w:pPr>
      <w:ins w:id="328" w:author="nate nate" w:date="2022-06-25T14:09:00Z">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ins>
    </w:p>
    <w:p w14:paraId="286CDEFE" w14:textId="4246514A" w:rsidR="002C0EC0" w:rsidRDefault="002C0EC0" w:rsidP="002C0EC0">
      <w:pPr>
        <w:pStyle w:val="Heading2"/>
      </w:pPr>
      <w:commentRangeStart w:id="329"/>
      <w:r w:rsidRPr="00887A22">
        <w:t>Limitations</w:t>
      </w:r>
      <w:bookmarkEnd w:id="323"/>
      <w:bookmarkEnd w:id="324"/>
      <w:commentRangeEnd w:id="329"/>
      <w:r>
        <w:rPr>
          <w:rStyle w:val="CommentReference"/>
        </w:rPr>
        <w:commentReference w:id="329"/>
      </w:r>
      <w:bookmarkEnd w:id="325"/>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0769E03A" w:rsidR="001D619A" w:rsidRDefault="001D619A" w:rsidP="001D619A">
      <w:r>
        <w:tab/>
        <w:t xml:space="preserve">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 </w:t>
      </w:r>
    </w:p>
    <w:p w14:paraId="539387E9" w14:textId="6391B542" w:rsidR="002C0EC0" w:rsidRDefault="002C0EC0" w:rsidP="002C0EC0">
      <w:pPr>
        <w:pStyle w:val="Heading2"/>
      </w:pPr>
      <w:bookmarkStart w:id="330" w:name="_Toc464831667"/>
      <w:bookmarkStart w:id="331" w:name="_Toc465328401"/>
      <w:bookmarkStart w:id="332" w:name="_Toc51929233"/>
      <w:commentRangeStart w:id="333"/>
      <w:r w:rsidRPr="00887A22">
        <w:t>Delimitations</w:t>
      </w:r>
      <w:bookmarkEnd w:id="330"/>
      <w:bookmarkEnd w:id="331"/>
      <w:commentRangeEnd w:id="333"/>
      <w:r>
        <w:rPr>
          <w:rStyle w:val="CommentReference"/>
        </w:rPr>
        <w:commentReference w:id="333"/>
      </w:r>
      <w:bookmarkEnd w:id="332"/>
    </w:p>
    <w:p w14:paraId="67E39B83" w14:textId="5696BEB7" w:rsidR="00CC3736" w:rsidRPr="00CC3736" w:rsidRDefault="00CC3736" w:rsidP="00CC3736">
      <w:r>
        <w:lastRenderedPageBreak/>
        <w:tab/>
      </w:r>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B70DE55" w14:textId="1D989D5A" w:rsidR="001D619A" w:rsidRDefault="001D619A" w:rsidP="001D619A">
      <w:pPr>
        <w:pStyle w:val="Heading3"/>
      </w:pPr>
      <w:r>
        <w:t>Humanoid Constraints</w:t>
      </w:r>
    </w:p>
    <w:p w14:paraId="02D935A7" w14:textId="60C3B950" w:rsidR="001D619A" w:rsidRPr="001D619A" w:rsidRDefault="001D619A" w:rsidP="001D619A">
      <w:r>
        <w:tab/>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EndPr/>
        <w:sdtContent>
          <w:r>
            <w:fldChar w:fldCharType="begin"/>
          </w:r>
          <w:r>
            <w:instrText xml:space="preserve"> CITATION Gui22 \l 1033 </w:instrText>
          </w:r>
          <w:r>
            <w:fldChar w:fldCharType="separate"/>
          </w:r>
          <w:r w:rsidR="00F75CA0">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334" w:name="_Toc464831668"/>
      <w:bookmarkStart w:id="335" w:name="_Toc465328402"/>
      <w:bookmarkStart w:id="336" w:name="_Toc51929234"/>
      <w:commentRangeStart w:id="337"/>
      <w:r w:rsidRPr="00887A22">
        <w:t>Ethical Assurances</w:t>
      </w:r>
      <w:bookmarkEnd w:id="334"/>
      <w:bookmarkEnd w:id="335"/>
      <w:commentRangeEnd w:id="337"/>
      <w:r>
        <w:rPr>
          <w:rStyle w:val="CommentReference"/>
        </w:rPr>
        <w:commentReference w:id="337"/>
      </w:r>
      <w:bookmarkEnd w:id="336"/>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338"/>
      <w:r>
        <w:t>or undue harm risks.</w:t>
      </w:r>
      <w:commentRangeEnd w:id="338"/>
      <w:r>
        <w:rPr>
          <w:rStyle w:val="CommentReference"/>
        </w:rPr>
        <w:commentReference w:id="338"/>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 xml:space="preserve">Secure Data </w:t>
      </w:r>
      <w:commentRangeStart w:id="339"/>
      <w:r>
        <w:t>Storage</w:t>
      </w:r>
      <w:commentRangeEnd w:id="339"/>
      <w:r w:rsidR="002C7574">
        <w:rPr>
          <w:rStyle w:val="CommentReference"/>
          <w:b w:val="0"/>
          <w:i w:val="0"/>
          <w:iCs w:val="0"/>
        </w:rPr>
        <w:commentReference w:id="339"/>
      </w:r>
    </w:p>
    <w:p w14:paraId="5014B3B4" w14:textId="15CDE19E" w:rsidR="002C7574" w:rsidRPr="000B66FE" w:rsidRDefault="000B6029" w:rsidP="002C7574">
      <w:pPr>
        <w:rPr>
          <w:ins w:id="340" w:author="nate nate" w:date="2022-06-25T13:03:00Z"/>
        </w:rPr>
      </w:pPr>
      <w:r>
        <w:tab/>
      </w:r>
      <w:del w:id="341" w:author="nate nate" w:date="2022-06-25T13:02:00Z">
        <w:r w:rsidDel="002C7574">
          <w:rPr>
            <w:i/>
            <w:iCs/>
          </w:rPr>
          <w:delText>Include a paragraph that all data will be encrypted at rest and in transit. It will use A</w:delText>
        </w:r>
        <w:r w:rsidR="005B2137" w:rsidDel="002C7574">
          <w:rPr>
            <w:i/>
            <w:iCs/>
          </w:rPr>
          <w:delText>AA</w:delText>
        </w:r>
        <w:r w:rsidDel="002C7574">
          <w:rPr>
            <w:i/>
            <w:iCs/>
          </w:rPr>
          <w:delText xml:space="preserve"> and all that good stuff. Maybe there’s something in CyberSec course to snag into this section?</w:delText>
        </w:r>
      </w:del>
      <w:ins w:id="342" w:author="nate nate" w:date="2022-06-25T13:03:00Z">
        <w:r w:rsidR="002C7574">
          <w:t>M</w:t>
        </w:r>
        <w:r w:rsidR="002C7574">
          <w:t>edical facilit</w:t>
        </w:r>
        <w:r w:rsidR="002C7574">
          <w:t>ies</w:t>
        </w:r>
        <w:r w:rsidR="002C7574">
          <w:t xml:space="preserve"> </w:t>
        </w:r>
        <w:r w:rsidR="002C7574">
          <w:t xml:space="preserve">have </w:t>
        </w:r>
        <w:r w:rsidR="002C7574">
          <w:t xml:space="preserve">a business requirement to collect private information from patients. While building a system that stores and retrieves this data is relatively trivial, several </w:t>
        </w:r>
        <w:r w:rsidR="002C7574">
          <w:lastRenderedPageBreak/>
          <w:t>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ins>
    </w:p>
    <w:p w14:paraId="62082372" w14:textId="430C1DEE" w:rsidR="000B6029" w:rsidRDefault="000B6029" w:rsidP="002C7574">
      <w:pPr>
        <w:rPr>
          <w:ins w:id="343" w:author="nate nate" w:date="2022-06-25T13:09:00Z"/>
        </w:rPr>
      </w:pPr>
      <w:r>
        <w:rPr>
          <w:i/>
          <w:iCs/>
        </w:rPr>
        <w:t xml:space="preserve"> </w:t>
      </w:r>
      <w:ins w:id="344" w:author="nate nate" w:date="2022-06-25T13:04:00Z">
        <w:r w:rsidR="002C7574">
          <w:rPr>
            <w:i/>
            <w:iCs/>
          </w:rPr>
          <w:tab/>
        </w:r>
        <w:r w:rsidR="002C7574">
          <w:t>The principal objective of any business is to execute its mission in the most efficient manner possible. Delivering on that mission requires choosing between acceptable risks and desirable conveniences</w:t>
        </w:r>
        <w:r w:rsidR="002C7574">
          <w:t xml:space="preserve"> (Mickens, 2018; Da</w:t>
        </w:r>
      </w:ins>
      <w:ins w:id="345" w:author="nate nate" w:date="2022-06-25T13:05:00Z">
        <w:r w:rsidR="002C7574">
          <w:t xml:space="preserve">i </w:t>
        </w:r>
        <w:proofErr w:type="spellStart"/>
        <w:r w:rsidR="002C7574">
          <w:t>Zovi</w:t>
        </w:r>
        <w:proofErr w:type="spellEnd"/>
        <w:r w:rsidR="002C7574">
          <w:t>, 2019).</w:t>
        </w:r>
      </w:ins>
      <w:ins w:id="346" w:author="nate nate" w:date="2022-06-25T13:04:00Z">
        <w:r w:rsidR="002C7574">
          <w:t xml:space="preserve">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w:t>
        </w:r>
      </w:ins>
      <w:ins w:id="347" w:author="nate nate" w:date="2022-06-25T13:08:00Z">
        <w:r w:rsidR="002C7574">
          <w:t xml:space="preserve"> </w:t>
        </w:r>
      </w:ins>
      <w:ins w:id="348" w:author="nate nate" w:date="2022-06-25T13:04:00Z">
        <w:r w:rsidR="002C7574">
          <w:t xml:space="preserve">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rsidR="002C7574">
          <w:t>Juypter</w:t>
        </w:r>
        <w:proofErr w:type="spellEnd"/>
        <w:r w:rsidR="002C7574">
          <w:t xml:space="preserve"> Notebook server with access to a production database. While that team has enough knowledge to be dangerous and deploy an operational instance, they might lack a broader understanding of business continuity requirements</w:t>
        </w:r>
      </w:ins>
      <w:customXmlInsRangeStart w:id="349" w:author="nate nate" w:date="2022-06-25T13:04:00Z"/>
      <w:sdt>
        <w:sdtPr>
          <w:id w:val="-1949614065"/>
          <w:citation/>
        </w:sdtPr>
        <w:sdtContent>
          <w:customXmlInsRangeEnd w:id="349"/>
          <w:ins w:id="350" w:author="nate nate" w:date="2022-06-25T13:04:00Z">
            <w:r w:rsidR="002C7574">
              <w:fldChar w:fldCharType="begin"/>
            </w:r>
            <w:r w:rsidR="002C7574">
              <w:instrText xml:space="preserve"> CITATION Bro15 \l 1033 </w:instrText>
            </w:r>
            <w:r w:rsidR="002C7574">
              <w:fldChar w:fldCharType="separate"/>
            </w:r>
            <w:r w:rsidR="002C7574">
              <w:rPr>
                <w:noProof/>
              </w:rPr>
              <w:t xml:space="preserve"> (Brown, 2015)</w:t>
            </w:r>
            <w:r w:rsidR="002C7574">
              <w:fldChar w:fldCharType="end"/>
            </w:r>
          </w:ins>
          <w:customXmlInsRangeStart w:id="351" w:author="nate nate" w:date="2022-06-25T13:04:00Z"/>
        </w:sdtContent>
      </w:sdt>
      <w:customXmlInsRangeEnd w:id="351"/>
      <w:ins w:id="352" w:author="nate nate" w:date="2022-06-25T13:04:00Z">
        <w:r w:rsidR="002C7574">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ins>
    </w:p>
    <w:p w14:paraId="42E4FA91" w14:textId="7B88CB33" w:rsidR="002C7574" w:rsidRDefault="002C7574" w:rsidP="002C7574">
      <w:pPr>
        <w:rPr>
          <w:i/>
          <w:iCs/>
        </w:rPr>
      </w:pPr>
      <w:ins w:id="353" w:author="nate nate" w:date="2022-06-25T13:09:00Z">
        <w:r>
          <w:lastRenderedPageBreak/>
          <w:tab/>
          <w:t xml:space="preserve">These decisions must influence the study’s data storage </w:t>
        </w:r>
      </w:ins>
      <w:ins w:id="354" w:author="nate nate" w:date="2022-06-25T13:10:00Z">
        <w:r>
          <w:t xml:space="preserve">design to be secure, reliable, and durable. </w:t>
        </w:r>
      </w:ins>
      <w:ins w:id="355" w:author="nate nate" w:date="2022-06-25T13:11:00Z">
        <w:r>
          <w:t xml:space="preserve">In this context, the </w:t>
        </w:r>
        <w:r w:rsidRPr="002C7574">
          <w:rPr>
            <w:i/>
            <w:iCs/>
            <w:rPrChange w:id="356" w:author="nate nate" w:date="2022-06-25T13:12:00Z">
              <w:rPr/>
            </w:rPrChange>
          </w:rPr>
          <w:t>seed</w:t>
        </w:r>
        <w:r>
          <w:t xml:space="preserve"> data is not confidential and comes from public repositories.</w:t>
        </w:r>
      </w:ins>
      <w:ins w:id="357" w:author="nate nate" w:date="2022-06-25T13:12:00Z">
        <w:r>
          <w:t xml:space="preserve"> However, there are risks that the </w:t>
        </w:r>
        <w:r>
          <w:rPr>
            <w:i/>
            <w:iCs/>
          </w:rPr>
          <w:t xml:space="preserve">result </w:t>
        </w:r>
        <w:r>
          <w:t xml:space="preserve">data can become corrupted or </w:t>
        </w:r>
      </w:ins>
      <w:ins w:id="358" w:author="nate nate" w:date="2022-06-25T13:13:00Z">
        <w:r>
          <w:t>destroyed. That situation would risk the dissertation process completing on time. Th</w:t>
        </w:r>
      </w:ins>
      <w:ins w:id="359" w:author="nate nate" w:date="2022-06-25T13:14:00Z">
        <w:r>
          <w:t>is</w:t>
        </w:r>
      </w:ins>
      <w:ins w:id="360" w:author="nate nate" w:date="2022-06-25T13:13:00Z">
        <w:r>
          <w:t xml:space="preserve"> </w:t>
        </w:r>
      </w:ins>
      <w:ins w:id="361" w:author="nate nate" w:date="2022-06-25T13:14:00Z">
        <w:r>
          <w:t xml:space="preserve">constructive research project mitigates those scenarios using automated backup </w:t>
        </w:r>
      </w:ins>
      <w:ins w:id="362" w:author="nate nate" w:date="2022-06-25T13:15:00Z">
        <w:r>
          <w:t>into Amazon S</w:t>
        </w:r>
      </w:ins>
      <w:ins w:id="363" w:author="nate nate" w:date="2022-06-25T14:04:00Z">
        <w:r>
          <w:t>imple Scalable Storage (S3)</w:t>
        </w:r>
      </w:ins>
      <w:ins w:id="364" w:author="nate nate" w:date="2022-06-25T13:15:00Z">
        <w:r>
          <w:t xml:space="preserve"> storage</w:t>
        </w:r>
      </w:ins>
      <w:ins w:id="365" w:author="nate nate" w:date="2022-06-25T13:14:00Z">
        <w:r>
          <w:t xml:space="preserve"> and frequent commits </w:t>
        </w:r>
      </w:ins>
      <w:ins w:id="366" w:author="nate nate" w:date="2022-06-25T13:15:00Z">
        <w:r>
          <w:t xml:space="preserve">to </w:t>
        </w:r>
      </w:ins>
      <w:ins w:id="367" w:author="nate nate" w:date="2022-06-25T13:14:00Z">
        <w:r>
          <w:t>GitHub.</w:t>
        </w:r>
      </w:ins>
      <w:ins w:id="368" w:author="nate nate" w:date="2022-06-25T13:15:00Z">
        <w:r>
          <w:t xml:space="preserve"> </w:t>
        </w:r>
      </w:ins>
      <w:ins w:id="369" w:author="nate nate" w:date="2022-06-25T13:16:00Z">
        <w:r>
          <w:t xml:space="preserve">Both services offer </w:t>
        </w:r>
      </w:ins>
      <w:ins w:id="370" w:author="nate nate" w:date="2022-06-25T13:17:00Z">
        <w:r>
          <w:t xml:space="preserve">industry-standard durability, versioning capabilities, encryption at rest, and </w:t>
        </w:r>
      </w:ins>
      <w:ins w:id="371" w:author="nate nate" w:date="2022-06-25T13:18:00Z">
        <w:r>
          <w:t>authentication controls.</w:t>
        </w:r>
      </w:ins>
    </w:p>
    <w:p w14:paraId="2A9D19F1" w14:textId="3F8EADFA" w:rsidR="000B6029" w:rsidRDefault="000B6029" w:rsidP="000B6029">
      <w:pPr>
        <w:pStyle w:val="Heading3"/>
        <w:rPr>
          <w:ins w:id="372" w:author="nate nate" w:date="2022-06-25T13:19:00Z"/>
        </w:rPr>
      </w:pPr>
      <w:del w:id="373" w:author="nate nate" w:date="2022-06-25T13:19:00Z">
        <w:r w:rsidDel="002C7574">
          <w:delText>Researcher Concerns</w:delText>
        </w:r>
      </w:del>
      <w:ins w:id="374" w:author="nate nate" w:date="2022-06-25T13:19:00Z">
        <w:r w:rsidR="002C7574">
          <w:t>Researchers Role</w:t>
        </w:r>
      </w:ins>
    </w:p>
    <w:p w14:paraId="3EDD319E" w14:textId="63559716" w:rsidR="002C7574" w:rsidRPr="002C7574" w:rsidDel="002C7574" w:rsidRDefault="002C7574" w:rsidP="002C7574">
      <w:pPr>
        <w:rPr>
          <w:del w:id="375" w:author="nate nate" w:date="2022-06-25T14:01:00Z"/>
        </w:rPr>
        <w:pPrChange w:id="376" w:author="nate nate" w:date="2022-06-25T14:01:00Z">
          <w:pPr>
            <w:pStyle w:val="Heading3"/>
          </w:pPr>
        </w:pPrChange>
      </w:pPr>
      <w:ins w:id="377" w:author="nate nate" w:date="2022-06-25T13:19:00Z">
        <w:r>
          <w:tab/>
          <w:t xml:space="preserve">The </w:t>
        </w:r>
      </w:ins>
      <w:ins w:id="378" w:author="nate nate" w:date="2022-06-25T13:20:00Z">
        <w:r>
          <w:t xml:space="preserve">researcher is responsible for building the artifacts, measuring their accuracy, and reporting the results. </w:t>
        </w:r>
      </w:ins>
      <w:ins w:id="379" w:author="nate nate" w:date="2022-06-25T13:21:00Z">
        <w:r>
          <w:t xml:space="preserve">There is the potential for biases impacting the study due to resource constraints. For instance, the project </w:t>
        </w:r>
      </w:ins>
      <w:ins w:id="380" w:author="nate nate" w:date="2022-06-25T13:22:00Z">
        <w:r>
          <w:t xml:space="preserve">might plan four different </w:t>
        </w:r>
        <w:proofErr w:type="spellStart"/>
        <w:r>
          <w:t>MoCAP</w:t>
        </w:r>
        <w:proofErr w:type="spellEnd"/>
        <w:r>
          <w:t xml:space="preserve"> sequences but only three </w:t>
        </w:r>
        <w:proofErr w:type="gramStart"/>
        <w:r>
          <w:t>work</w:t>
        </w:r>
        <w:proofErr w:type="gramEnd"/>
        <w:r>
          <w:t xml:space="preserve"> successfully. In that case, </w:t>
        </w:r>
      </w:ins>
      <w:ins w:id="381" w:author="nate nate" w:date="2022-06-25T13:23:00Z">
        <w:r>
          <w:t>the results should not ignore the failure and instead discuss potential rea</w:t>
        </w:r>
      </w:ins>
      <w:ins w:id="382" w:author="nate nate" w:date="2022-06-25T13:24:00Z">
        <w:r>
          <w:t>sons for the issue. It is beyond this project's scope to validate every possible situation though it should make reasonable attempts too.</w:t>
        </w:r>
      </w:ins>
      <w:ins w:id="383" w:author="nate nate" w:date="2022-06-25T13:27:00Z">
        <w:r>
          <w:t xml:space="preserve"> </w:t>
        </w:r>
        <w:r>
          <w:t>Additionally, controls are in place to limit cheating or deceiving the results. For example, the result data originates through an automated process.</w:t>
        </w:r>
      </w:ins>
      <w:ins w:id="384" w:author="nate nate" w:date="2022-06-25T14:01:00Z">
        <w:r w:rsidRPr="002C7574" w:rsidDel="002C7574">
          <w:t xml:space="preserve"> </w:t>
        </w:r>
      </w:ins>
    </w:p>
    <w:p w14:paraId="62780591" w14:textId="3C8D32A1" w:rsidR="000B6029" w:rsidRPr="002C7574" w:rsidDel="002C7574" w:rsidRDefault="000B6029" w:rsidP="002C7574">
      <w:pPr>
        <w:rPr>
          <w:del w:id="385" w:author="nate nate" w:date="2022-06-25T13:19:00Z"/>
          <w:rPrChange w:id="386" w:author="nate nate" w:date="2022-06-25T13:19:00Z">
            <w:rPr>
              <w:del w:id="387" w:author="nate nate" w:date="2022-06-25T13:19:00Z"/>
              <w:i/>
              <w:iCs/>
            </w:rPr>
          </w:rPrChange>
        </w:rPr>
        <w:pPrChange w:id="388" w:author="nate nate" w:date="2022-06-25T14:01:00Z">
          <w:pPr/>
        </w:pPrChange>
      </w:pPr>
      <w:del w:id="389" w:author="nate nate" w:date="2022-06-25T13:19:00Z">
        <w:r w:rsidDel="002C7574">
          <w:tab/>
        </w:r>
        <w:r w:rsidDel="002C7574">
          <w:rPr>
            <w:i/>
            <w:iCs/>
          </w:rPr>
          <w:delText>Include a paragraph that talks about past experiences that might taint the experiment or skew its correctness.</w:delText>
        </w:r>
      </w:del>
    </w:p>
    <w:p w14:paraId="20420031" w14:textId="2341ED89" w:rsidR="00960470" w:rsidRPr="00887A22" w:rsidDel="002C7574" w:rsidRDefault="00960470" w:rsidP="002C7574">
      <w:pPr>
        <w:rPr>
          <w:del w:id="390" w:author="nate nate" w:date="2022-06-25T14:01:00Z"/>
        </w:rPr>
        <w:pPrChange w:id="391" w:author="nate nate" w:date="2022-06-25T14:01:00Z">
          <w:pPr>
            <w:contextualSpacing/>
          </w:pPr>
        </w:pPrChange>
      </w:pPr>
      <w:del w:id="392" w:author="nate nate" w:date="2022-06-25T14:01:00Z">
        <w:r w:rsidRPr="00887A22" w:rsidDel="002C7574">
          <w:delText xml:space="preserve">Checklist: </w:delText>
        </w:r>
      </w:del>
    </w:p>
    <w:p w14:paraId="1F0E23EE" w14:textId="367E592A" w:rsidR="00960470" w:rsidRPr="00887A22" w:rsidDel="002C7574" w:rsidRDefault="00F118C9" w:rsidP="002C7574">
      <w:pPr>
        <w:rPr>
          <w:del w:id="393" w:author="nate nate" w:date="2022-06-25T14:01:00Z"/>
        </w:rPr>
        <w:pPrChange w:id="394" w:author="nate nate" w:date="2022-06-25T14:01:00Z">
          <w:pPr>
            <w:ind w:left="720"/>
            <w:contextualSpacing/>
          </w:pPr>
        </w:pPrChange>
      </w:pPr>
      <w:customXmlDelRangeStart w:id="395" w:author="nate nate" w:date="2022-06-25T14:01:00Z"/>
      <w:sdt>
        <w:sdtPr>
          <w:id w:val="-1543982228"/>
          <w14:checkbox>
            <w14:checked w14:val="0"/>
            <w14:checkedState w14:val="2612" w14:font="MS Gothic"/>
            <w14:uncheckedState w14:val="2610" w14:font="MS Gothic"/>
          </w14:checkbox>
        </w:sdtPr>
        <w:sdtEndPr/>
        <w:sdtContent>
          <w:customXmlDelRangeEnd w:id="395"/>
          <w:del w:id="396" w:author="nate nate" w:date="2022-06-25T14:01:00Z">
            <w:r w:rsidR="00960470" w:rsidRPr="00887A22" w:rsidDel="002C7574">
              <w:rPr>
                <w:rFonts w:ascii="Segoe UI Symbol" w:hAnsi="Segoe UI Symbol" w:cs="Segoe UI Symbol"/>
              </w:rPr>
              <w:delText>☐</w:delText>
            </w:r>
          </w:del>
          <w:customXmlDelRangeStart w:id="397" w:author="nate nate" w:date="2022-06-25T14:01:00Z"/>
        </w:sdtContent>
      </w:sdt>
      <w:customXmlDelRangeEnd w:id="397"/>
      <w:del w:id="398" w:author="nate nate" w:date="2022-06-25T14:01:00Z">
        <w:r w:rsidR="00960470" w:rsidRPr="00887A22" w:rsidDel="002C7574">
          <w:delText xml:space="preserve"> </w:delText>
        </w:r>
        <w:r w:rsidR="00960470" w:rsidRPr="000B6029" w:rsidDel="002C7574">
          <w:rPr>
            <w:strike/>
          </w:rPr>
          <w:delText>Confirm in a statement the study will (proposal) or did (manuscript) receive approval from Northcentral University’s Institutional Review Board (I</w:delText>
        </w:r>
        <w:r w:rsidR="005B2137" w:rsidDel="002C7574">
          <w:rPr>
            <w:strike/>
          </w:rPr>
          <w:delText>RB</w:delText>
        </w:r>
        <w:r w:rsidR="00960470" w:rsidRPr="000B6029" w:rsidDel="002C7574">
          <w:rPr>
            <w:strike/>
          </w:rPr>
          <w:delText xml:space="preserve">) </w:delText>
        </w:r>
        <w:r w:rsidR="002B0D4E" w:rsidRPr="000B6029" w:rsidDel="002C7574">
          <w:rPr>
            <w:strike/>
          </w:rPr>
          <w:delText>before</w:delText>
        </w:r>
        <w:r w:rsidR="00960470" w:rsidRPr="000B6029" w:rsidDel="002C7574">
          <w:rPr>
            <w:strike/>
          </w:rPr>
          <w:delText xml:space="preserve"> data collection</w:delText>
        </w:r>
        <w:r w:rsidR="00960470" w:rsidRPr="00887A22" w:rsidDel="002C7574">
          <w:delText>.</w:delText>
        </w:r>
      </w:del>
    </w:p>
    <w:p w14:paraId="7C8529EA" w14:textId="03AD6684" w:rsidR="00960470" w:rsidRPr="000B6029" w:rsidDel="002C7574" w:rsidRDefault="00F118C9" w:rsidP="002C7574">
      <w:pPr>
        <w:rPr>
          <w:del w:id="399" w:author="nate nate" w:date="2022-06-25T14:01:00Z"/>
          <w:strike/>
        </w:rPr>
        <w:pPrChange w:id="400" w:author="nate nate" w:date="2022-06-25T14:01:00Z">
          <w:pPr>
            <w:ind w:left="720"/>
          </w:pPr>
        </w:pPrChange>
      </w:pPr>
      <w:customXmlDelRangeStart w:id="401" w:author="nate nate" w:date="2022-06-25T14:01:00Z"/>
      <w:sdt>
        <w:sdtPr>
          <w:id w:val="364568548"/>
          <w14:checkbox>
            <w14:checked w14:val="0"/>
            <w14:checkedState w14:val="2612" w14:font="MS Gothic"/>
            <w14:uncheckedState w14:val="2610" w14:font="MS Gothic"/>
          </w14:checkbox>
        </w:sdtPr>
        <w:sdtEndPr/>
        <w:sdtContent>
          <w:customXmlDelRangeEnd w:id="401"/>
          <w:del w:id="402" w:author="nate nate" w:date="2022-06-25T14:01:00Z">
            <w:r w:rsidR="00960470" w:rsidRPr="00887A22" w:rsidDel="002C7574">
              <w:rPr>
                <w:rFonts w:ascii="Segoe UI Symbol" w:hAnsi="Segoe UI Symbol" w:cs="Segoe UI Symbol"/>
              </w:rPr>
              <w:delText>☐</w:delText>
            </w:r>
          </w:del>
          <w:customXmlDelRangeStart w:id="403" w:author="nate nate" w:date="2022-06-25T14:01:00Z"/>
        </w:sdtContent>
      </w:sdt>
      <w:customXmlDelRangeEnd w:id="403"/>
      <w:del w:id="404" w:author="nate nate" w:date="2022-06-25T14:01:00Z">
        <w:r w:rsidR="00960470" w:rsidRPr="00887A22" w:rsidDel="002C7574">
          <w:delText xml:space="preserve"> </w:delText>
        </w:r>
        <w:commentRangeStart w:id="405"/>
        <w:r w:rsidR="00960470" w:rsidRPr="000B6029" w:rsidDel="002C7574">
          <w:rPr>
            <w:strike/>
          </w:rPr>
          <w:delText xml:space="preserve">If the risk to participants is greater than minimal, discuss the relevant ethical issues and how they will be (proposal) or were (manuscript) addressed. </w:delText>
        </w:r>
        <w:commentRangeEnd w:id="405"/>
        <w:r w:rsidR="00960470" w:rsidRPr="000B6029" w:rsidDel="002C7574">
          <w:rPr>
            <w:rStyle w:val="CommentReference"/>
            <w:rFonts w:eastAsia="Times New Roman" w:cs="Arial"/>
            <w:strike/>
          </w:rPr>
          <w:commentReference w:id="405"/>
        </w:r>
      </w:del>
    </w:p>
    <w:p w14:paraId="1BA5E8A7" w14:textId="40A258E6" w:rsidR="00960470" w:rsidRPr="000B6029" w:rsidDel="002C7574" w:rsidRDefault="00F118C9" w:rsidP="002C7574">
      <w:pPr>
        <w:rPr>
          <w:del w:id="406" w:author="nate nate" w:date="2022-06-25T14:01:00Z"/>
          <w:strike/>
        </w:rPr>
        <w:pPrChange w:id="407" w:author="nate nate" w:date="2022-06-25T14:01:00Z">
          <w:pPr>
            <w:ind w:left="720"/>
          </w:pPr>
        </w:pPrChange>
      </w:pPr>
      <w:customXmlDelRangeStart w:id="408" w:author="nate nate" w:date="2022-06-25T14:01:00Z"/>
      <w:sdt>
        <w:sdtPr>
          <w:rPr>
            <w:strike/>
          </w:rPr>
          <w:id w:val="-2120664998"/>
          <w14:checkbox>
            <w14:checked w14:val="0"/>
            <w14:checkedState w14:val="2612" w14:font="MS Gothic"/>
            <w14:uncheckedState w14:val="2610" w14:font="MS Gothic"/>
          </w14:checkbox>
        </w:sdtPr>
        <w:sdtEndPr/>
        <w:sdtContent>
          <w:customXmlDelRangeEnd w:id="408"/>
          <w:del w:id="409" w:author="nate nate" w:date="2022-06-25T14:01:00Z">
            <w:r w:rsidR="00960470" w:rsidRPr="000B6029" w:rsidDel="002C7574">
              <w:rPr>
                <w:rFonts w:ascii="Segoe UI Symbol" w:hAnsi="Segoe UI Symbol" w:cs="Segoe UI Symbol"/>
                <w:strike/>
              </w:rPr>
              <w:delText>☐</w:delText>
            </w:r>
          </w:del>
          <w:customXmlDelRangeStart w:id="410" w:author="nate nate" w:date="2022-06-25T14:01:00Z"/>
        </w:sdtContent>
      </w:sdt>
      <w:customXmlDelRangeEnd w:id="410"/>
      <w:del w:id="411" w:author="nate nate" w:date="2022-06-25T14:01:00Z">
        <w:r w:rsidR="00960470" w:rsidRPr="000B6029" w:rsidDel="002C7574">
          <w:rPr>
            <w:strike/>
          </w:rPr>
          <w:delText xml:space="preserve"> Describe how confidentiality or anonymity will be (proposal) or was (manuscript) achieved. </w:delText>
        </w:r>
      </w:del>
    </w:p>
    <w:p w14:paraId="46DAFED9" w14:textId="7693AF54" w:rsidR="00960470" w:rsidRPr="000B6029" w:rsidDel="002C7574" w:rsidRDefault="00F118C9" w:rsidP="002C7574">
      <w:pPr>
        <w:rPr>
          <w:del w:id="412" w:author="nate nate" w:date="2022-06-25T14:01:00Z"/>
          <w:strike/>
        </w:rPr>
        <w:pPrChange w:id="413" w:author="nate nate" w:date="2022-06-25T14:01:00Z">
          <w:pPr>
            <w:ind w:left="720"/>
          </w:pPr>
        </w:pPrChange>
      </w:pPr>
      <w:customXmlDelRangeStart w:id="414" w:author="nate nate" w:date="2022-06-25T14:01:00Z"/>
      <w:sdt>
        <w:sdtPr>
          <w:rPr>
            <w:strike/>
          </w:rPr>
          <w:id w:val="-1468888379"/>
          <w14:checkbox>
            <w14:checked w14:val="0"/>
            <w14:checkedState w14:val="2612" w14:font="MS Gothic"/>
            <w14:uncheckedState w14:val="2610" w14:font="MS Gothic"/>
          </w14:checkbox>
        </w:sdtPr>
        <w:sdtEndPr/>
        <w:sdtContent>
          <w:customXmlDelRangeEnd w:id="414"/>
          <w:del w:id="415" w:author="nate nate" w:date="2022-06-25T14:01:00Z">
            <w:r w:rsidR="00960470" w:rsidRPr="000B6029" w:rsidDel="002C7574">
              <w:rPr>
                <w:rFonts w:ascii="Segoe UI Symbol" w:hAnsi="Segoe UI Symbol" w:cs="Segoe UI Symbol"/>
                <w:strike/>
              </w:rPr>
              <w:delText>☐</w:delText>
            </w:r>
          </w:del>
          <w:customXmlDelRangeStart w:id="416" w:author="nate nate" w:date="2022-06-25T14:01:00Z"/>
        </w:sdtContent>
      </w:sdt>
      <w:customXmlDelRangeEnd w:id="416"/>
      <w:del w:id="417" w:author="nate nate" w:date="2022-06-25T14:01:00Z">
        <w:r w:rsidR="00960470" w:rsidRPr="000B6029" w:rsidDel="002C7574">
          <w:rPr>
            <w:strike/>
          </w:rPr>
          <w:delText xml:space="preserve"> Identify how the data will be (proposal) or were (manuscript) securely stored in accordance with I</w:delText>
        </w:r>
        <w:r w:rsidR="005B2137" w:rsidDel="002C7574">
          <w:rPr>
            <w:strike/>
          </w:rPr>
          <w:delText>RB</w:delText>
        </w:r>
        <w:r w:rsidR="00960470" w:rsidRPr="000B6029" w:rsidDel="002C7574">
          <w:rPr>
            <w:strike/>
          </w:rPr>
          <w:delText xml:space="preserve"> requirements. </w:delText>
        </w:r>
      </w:del>
    </w:p>
    <w:p w14:paraId="5A6F9CCD" w14:textId="53C7143B" w:rsidR="00960470" w:rsidRPr="000B6029" w:rsidDel="002C7574" w:rsidRDefault="00F118C9" w:rsidP="002C7574">
      <w:pPr>
        <w:rPr>
          <w:del w:id="418" w:author="nate nate" w:date="2022-06-25T14:01:00Z"/>
          <w:strike/>
        </w:rPr>
        <w:pPrChange w:id="419" w:author="nate nate" w:date="2022-06-25T14:01:00Z">
          <w:pPr>
            <w:ind w:left="720"/>
          </w:pPr>
        </w:pPrChange>
      </w:pPr>
      <w:customXmlDelRangeStart w:id="420" w:author="nate nate" w:date="2022-06-25T14:01:00Z"/>
      <w:sdt>
        <w:sdtPr>
          <w:rPr>
            <w:strike/>
          </w:rPr>
          <w:id w:val="635528967"/>
          <w14:checkbox>
            <w14:checked w14:val="0"/>
            <w14:checkedState w14:val="2612" w14:font="MS Gothic"/>
            <w14:uncheckedState w14:val="2610" w14:font="MS Gothic"/>
          </w14:checkbox>
        </w:sdtPr>
        <w:sdtEndPr/>
        <w:sdtContent>
          <w:customXmlDelRangeEnd w:id="420"/>
          <w:del w:id="421" w:author="nate nate" w:date="2022-06-25T14:01:00Z">
            <w:r w:rsidR="00960470" w:rsidRPr="000B6029" w:rsidDel="002C7574">
              <w:rPr>
                <w:rFonts w:ascii="Segoe UI Symbol" w:hAnsi="Segoe UI Symbol" w:cs="Segoe UI Symbol"/>
                <w:strike/>
              </w:rPr>
              <w:delText>☐</w:delText>
            </w:r>
          </w:del>
          <w:customXmlDelRangeStart w:id="422" w:author="nate nate" w:date="2022-06-25T14:01:00Z"/>
        </w:sdtContent>
      </w:sdt>
      <w:customXmlDelRangeEnd w:id="422"/>
      <w:del w:id="423" w:author="nate nate" w:date="2022-06-25T14:01:00Z">
        <w:r w:rsidR="00960470" w:rsidRPr="000B6029" w:rsidDel="002C7574">
          <w:rPr>
            <w:strike/>
          </w:rPr>
          <w:delText xml:space="preserve"> Describe the role of the researcher in the study. Discuss relevant issues, including biases a</w:delText>
        </w:r>
        <w:r w:rsidR="000B6029" w:rsidRPr="000B6029" w:rsidDel="002C7574">
          <w:rPr>
            <w:strike/>
          </w:rPr>
          <w:delText>nd</w:delText>
        </w:r>
        <w:r w:rsidR="00960470" w:rsidRPr="000B6029" w:rsidDel="002C7574">
          <w:rPr>
            <w:strike/>
          </w:rPr>
          <w:delText xml:space="preserve"> personal and professional experiences with the topic, problem, or context. Present the strategies that will be (proposal) or were (manuscript) used to prevent these biases and experiences from influencing the analysis or findings.</w:delText>
        </w:r>
      </w:del>
    </w:p>
    <w:p w14:paraId="06DF59BD" w14:textId="76555CFF" w:rsidR="00960470" w:rsidRPr="00887A22" w:rsidDel="002C7574" w:rsidRDefault="00F118C9" w:rsidP="002C7574">
      <w:pPr>
        <w:rPr>
          <w:del w:id="424" w:author="nate nate" w:date="2022-06-25T14:01:00Z"/>
        </w:rPr>
        <w:pPrChange w:id="425" w:author="nate nate" w:date="2022-06-25T14:01:00Z">
          <w:pPr>
            <w:ind w:left="720"/>
          </w:pPr>
        </w:pPrChange>
      </w:pPr>
      <w:customXmlDelRangeStart w:id="426" w:author="nate nate" w:date="2022-06-25T14:01:00Z"/>
      <w:sdt>
        <w:sdtPr>
          <w:id w:val="-1782869631"/>
          <w14:checkbox>
            <w14:checked w14:val="0"/>
            <w14:checkedState w14:val="2612" w14:font="MS Gothic"/>
            <w14:uncheckedState w14:val="2610" w14:font="MS Gothic"/>
          </w14:checkbox>
        </w:sdtPr>
        <w:sdtEndPr/>
        <w:sdtContent>
          <w:customXmlDelRangeEnd w:id="426"/>
          <w:del w:id="427" w:author="nate nate" w:date="2022-06-25T14:01:00Z">
            <w:r w:rsidR="00960470" w:rsidRPr="00887A22" w:rsidDel="002C7574">
              <w:rPr>
                <w:rFonts w:ascii="Segoe UI Symbol" w:hAnsi="Segoe UI Symbol" w:cs="Segoe UI Symbol"/>
              </w:rPr>
              <w:delText>☐</w:delText>
            </w:r>
          </w:del>
          <w:customXmlDelRangeStart w:id="428" w:author="nate nate" w:date="2022-06-25T14:01:00Z"/>
        </w:sdtContent>
      </w:sdt>
      <w:customXmlDelRangeEnd w:id="428"/>
      <w:del w:id="429" w:author="nate nate" w:date="2022-06-25T14:01:00Z">
        <w:r w:rsidR="00960470" w:rsidRPr="00887A22" w:rsidDel="002C7574">
          <w:delText xml:space="preserve"> In the dissertation manuscript only, include the I</w:delText>
        </w:r>
        <w:r w:rsidR="005B2137" w:rsidDel="002C7574">
          <w:delText>RB</w:delText>
        </w:r>
        <w:r w:rsidR="00960470" w:rsidRPr="00887A22" w:rsidDel="002C7574">
          <w:delText xml:space="preserve"> approval letter in an appendix.</w:delText>
        </w:r>
      </w:del>
    </w:p>
    <w:p w14:paraId="4DBD3C9E" w14:textId="19DB26DD" w:rsidR="002B0D4E" w:rsidRDefault="002B0D4E" w:rsidP="002C7574">
      <w:pPr>
        <w:rPr>
          <w:b/>
        </w:rPr>
      </w:pPr>
      <w:del w:id="430" w:author="nate nate" w:date="2022-06-25T14:01:00Z">
        <w:r w:rsidDel="002C7574">
          <w:br w:type="page"/>
        </w:r>
      </w:del>
    </w:p>
    <w:p w14:paraId="3D0C41F9" w14:textId="02DC0520" w:rsidR="002C0EC0" w:rsidRDefault="002C0EC0" w:rsidP="002C0EC0">
      <w:pPr>
        <w:pStyle w:val="Heading2"/>
      </w:pPr>
      <w:r>
        <w:t>Summary</w:t>
      </w:r>
    </w:p>
    <w:p w14:paraId="4438B40F" w14:textId="5606C71E" w:rsidR="002C0EC0" w:rsidRPr="00887A22" w:rsidRDefault="002C0EC0" w:rsidP="002C0EC0">
      <w:pPr>
        <w:ind w:firstLine="720"/>
        <w:contextualSpacing/>
      </w:pPr>
      <w:del w:id="431" w:author="Bachmeier, Nate" w:date="2022-06-22T11:09:00Z">
        <w:r w:rsidRPr="00887A22" w:rsidDel="00115202">
          <w:delText>Begin writing here…</w:delText>
        </w:r>
      </w:del>
      <w:ins w:id="432" w:author="Bachmeier, Nate" w:date="2022-06-22T11:09:00Z">
        <w:r w:rsidR="00115202">
          <w:t xml:space="preserve">This chapter documents the research methodology and </w:t>
        </w:r>
      </w:ins>
      <w:ins w:id="433" w:author="Bachmeier, Nate" w:date="2022-06-22T11:10:00Z">
        <w:r w:rsidR="00115202">
          <w:t xml:space="preserve">the study design. These steps are crucial as it outlines the research plan.  </w:t>
        </w:r>
      </w:ins>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F118C9"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1443620D" w:rsidR="002C0EC0" w:rsidRPr="00887A22" w:rsidRDefault="00F118C9"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w:t>
      </w:r>
      <w:r w:rsidR="001779D5">
        <w:t>study's findings</w:t>
      </w:r>
      <w:r w:rsidR="002C0EC0" w:rsidRPr="00887A22">
        <w:t>.</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38C4FC34" w14:textId="77777777" w:rsidR="00F75CA0" w:rsidRDefault="002C0EC0" w:rsidP="00F75CA0">
              <w:pPr>
                <w:pStyle w:val="Bibliography"/>
                <w:ind w:left="720" w:hanging="720"/>
                <w:rPr>
                  <w:noProof/>
                </w:rPr>
              </w:pPr>
              <w:r>
                <w:fldChar w:fldCharType="begin"/>
              </w:r>
              <w:r>
                <w:instrText xml:space="preserve"> BIBLIOGRAPHY </w:instrText>
              </w:r>
              <w:r>
                <w:fldChar w:fldCharType="separate"/>
              </w:r>
              <w:r w:rsidR="00F75CA0">
                <w:rPr>
                  <w:noProof/>
                </w:rPr>
                <w:t xml:space="preserve">Adashi, E., Walters, L., &amp; Menikoff, J. (2018). The Belmont Report at 40: Reckoning With Time. </w:t>
              </w:r>
              <w:r w:rsidR="00F75CA0">
                <w:rPr>
                  <w:i/>
                  <w:iCs/>
                  <w:noProof/>
                </w:rPr>
                <w:t>American Journal of Public Health, 108</w:t>
              </w:r>
              <w:r w:rsidR="00F75CA0">
                <w:rPr>
                  <w:noProof/>
                </w:rPr>
                <w:t>(10), 1345-1348. Retrieved from https://search-ebscohost-com.proxy1.ncu.edu/login.aspx?direct=true&amp;db=s3h&amp;AN=131743373&amp;site=eds-live</w:t>
              </w:r>
            </w:p>
            <w:p w14:paraId="780C355F" w14:textId="77777777" w:rsidR="00F75CA0" w:rsidRDefault="00F75CA0" w:rsidP="00F75CA0">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07687F97" w14:textId="77777777" w:rsidR="00F75CA0" w:rsidRDefault="00F75CA0" w:rsidP="00F75CA0">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4EF383EB" w14:textId="77777777" w:rsidR="00F75CA0" w:rsidRDefault="00F75CA0" w:rsidP="00F75CA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F18B3D2" w14:textId="77777777" w:rsidR="00F75CA0" w:rsidRDefault="00F75CA0" w:rsidP="00F75CA0">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21B77D3F" w14:textId="77777777" w:rsidR="00F75CA0" w:rsidRDefault="00F75CA0" w:rsidP="00F75CA0">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74C9A67" w14:textId="77777777" w:rsidR="00F75CA0" w:rsidRDefault="00F75CA0" w:rsidP="00F75CA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0CC23F4" w14:textId="77777777" w:rsidR="00F75CA0" w:rsidRDefault="00F75CA0" w:rsidP="00F75CA0">
              <w:pPr>
                <w:pStyle w:val="Bibliography"/>
                <w:ind w:left="720" w:hanging="720"/>
                <w:rPr>
                  <w:noProof/>
                </w:rPr>
              </w:pPr>
              <w:r>
                <w:rPr>
                  <w:noProof/>
                </w:rPr>
                <w:t xml:space="preserve">Burr, V. (2015). </w:t>
              </w:r>
              <w:r>
                <w:rPr>
                  <w:i/>
                  <w:iCs/>
                  <w:noProof/>
                </w:rPr>
                <w:t>Social Constructionism.</w:t>
              </w:r>
              <w:r>
                <w:rPr>
                  <w:noProof/>
                </w:rPr>
                <w:t xml:space="preserve"> Routledge.</w:t>
              </w:r>
            </w:p>
            <w:p w14:paraId="628C2CDE" w14:textId="77777777" w:rsidR="00F75CA0" w:rsidRDefault="00F75CA0" w:rsidP="00F75CA0">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36A229C6" w14:textId="77777777" w:rsidR="00F75CA0" w:rsidRDefault="00F75CA0" w:rsidP="00F75CA0">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2964B4" w14:textId="77777777" w:rsidR="00F75CA0" w:rsidRDefault="00F75CA0" w:rsidP="00F75CA0">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D0903B6" w14:textId="77777777" w:rsidR="00F75CA0" w:rsidRDefault="00F75CA0" w:rsidP="00F75CA0">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5DE05168" w14:textId="77777777" w:rsidR="00F75CA0" w:rsidRDefault="00F75CA0" w:rsidP="00F75CA0">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19FD907" w14:textId="77777777" w:rsidR="00F75CA0" w:rsidRDefault="00F75CA0" w:rsidP="00F75CA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C5597A4" w14:textId="77777777" w:rsidR="00F75CA0" w:rsidRDefault="00F75CA0" w:rsidP="00F75CA0">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2AA74DF7" w14:textId="77777777" w:rsidR="00F75CA0" w:rsidRDefault="00F75CA0" w:rsidP="00F75CA0">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6F66C496" w14:textId="77777777" w:rsidR="00F75CA0" w:rsidRDefault="00F75CA0" w:rsidP="00F75CA0">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54908FC0" w14:textId="77777777" w:rsidR="00F75CA0" w:rsidRDefault="00F75CA0" w:rsidP="00F75CA0">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 xml:space="preserve">(3), 378. Retrieved from </w:t>
              </w:r>
              <w:r>
                <w:rPr>
                  <w:noProof/>
                </w:rPr>
                <w:lastRenderedPageBreak/>
                <w:t>https://search.ebscohost.com/login.aspx?direct=true&amp;AuthType=ip,sso&amp;db=edsgao&amp;AN=edsgcl.667587895&amp;site=eds-live&amp;scope=site</w:t>
              </w:r>
            </w:p>
            <w:p w14:paraId="48E789E6" w14:textId="77777777" w:rsidR="00F75CA0" w:rsidRDefault="00F75CA0" w:rsidP="00F75CA0">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75A20B87" w14:textId="77777777" w:rsidR="00F75CA0" w:rsidRDefault="00F75CA0" w:rsidP="00F75CA0">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64A1251D" w14:textId="77777777" w:rsidR="00F75CA0" w:rsidRDefault="00F75CA0" w:rsidP="00F75CA0">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519B91B" w14:textId="77777777" w:rsidR="00F75CA0" w:rsidRDefault="00F75CA0" w:rsidP="00F75CA0">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16DF060C" w14:textId="77777777" w:rsidR="00F75CA0" w:rsidRDefault="00F75CA0" w:rsidP="00F75CA0">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04F7A78C" w14:textId="77777777" w:rsidR="00F75CA0" w:rsidRDefault="00F75CA0" w:rsidP="00F75CA0">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2BE34747" w14:textId="77777777" w:rsidR="00F75CA0" w:rsidRDefault="00F75CA0" w:rsidP="00F75CA0">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49324915" w14:textId="77777777" w:rsidR="00F75CA0" w:rsidRDefault="00F75CA0" w:rsidP="00F75CA0">
              <w:pPr>
                <w:pStyle w:val="Bibliography"/>
                <w:ind w:left="720" w:hanging="720"/>
                <w:rPr>
                  <w:noProof/>
                </w:rPr>
              </w:pPr>
              <w:r>
                <w:rPr>
                  <w:noProof/>
                </w:rPr>
                <w:lastRenderedPageBreak/>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92A7FC0" w14:textId="77777777" w:rsidR="00F75CA0" w:rsidRDefault="00F75CA0" w:rsidP="00F75CA0">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E73A969" w14:textId="77777777" w:rsidR="00F75CA0" w:rsidRDefault="00F75CA0" w:rsidP="00F75CA0">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63717FC" w14:textId="77777777" w:rsidR="00F75CA0" w:rsidRDefault="00F75CA0" w:rsidP="00F75CA0">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F75CA0">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nate nate" w:date="2022-04-23T22:56:00Z" w:initials="nn">
    <w:p w14:paraId="22AF1120" w14:textId="4997C2A0" w:rsidR="00220316" w:rsidRDefault="00220316">
      <w:pPr>
        <w:pStyle w:val="CommentText"/>
      </w:pPr>
      <w:r>
        <w:rPr>
          <w:rStyle w:val="CommentReference"/>
        </w:rPr>
        <w:annotationRef/>
      </w:r>
      <w:r>
        <w:t>Problem and Purpose statement are direct copies from chapter-1</w:t>
      </w:r>
      <w:r w:rsidR="001459B0">
        <w:t>. Keep both insync.</w:t>
      </w:r>
    </w:p>
  </w:comment>
  <w:comment w:id="19"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F118C9"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36" w:author="nate nate" w:date="2022-06-04T23:14:00Z" w:initials="nn">
    <w:p w14:paraId="0FD17527" w14:textId="4FD0D090" w:rsidR="00627983" w:rsidRDefault="00627983">
      <w:pPr>
        <w:pStyle w:val="CommentText"/>
      </w:pPr>
      <w:r>
        <w:rPr>
          <w:rStyle w:val="CommentReference"/>
        </w:rPr>
        <w:annotationRef/>
      </w:r>
      <w:r>
        <w:t>TIM7211-1</w:t>
      </w:r>
    </w:p>
  </w:comment>
  <w:comment w:id="77" w:author="nate nate" w:date="2022-06-11T13:46:00Z" w:initials="nn">
    <w:p w14:paraId="39D3A523" w14:textId="46ADF1BF" w:rsidR="003B0D23" w:rsidRDefault="003B0D23">
      <w:pPr>
        <w:pStyle w:val="CommentText"/>
      </w:pPr>
      <w:r>
        <w:rPr>
          <w:rStyle w:val="CommentReference"/>
        </w:rPr>
        <w:annotationRef/>
      </w:r>
      <w:r>
        <w:t>TIM7101-3</w:t>
      </w:r>
    </w:p>
  </w:comment>
  <w:comment w:id="78" w:author="nate nate" w:date="2022-06-11T13:49:00Z" w:initials="nn">
    <w:p w14:paraId="0F2233FC" w14:textId="7BAC796C" w:rsidR="006A55CA" w:rsidRDefault="006A55CA">
      <w:pPr>
        <w:pStyle w:val="CommentText"/>
      </w:pPr>
      <w:r>
        <w:rPr>
          <w:rStyle w:val="CommentReference"/>
        </w:rPr>
        <w:annotationRef/>
      </w:r>
      <w:r>
        <w:t>Insert values here</w:t>
      </w:r>
    </w:p>
  </w:comment>
  <w:comment w:id="79" w:author="nate nate" w:date="2022-06-11T13:50:00Z" w:initials="nn">
    <w:p w14:paraId="22BB2F4E" w14:textId="6B0A613F" w:rsidR="006A55CA" w:rsidRDefault="006A55CA">
      <w:pPr>
        <w:pStyle w:val="CommentText"/>
      </w:pPr>
      <w:r>
        <w:rPr>
          <w:rStyle w:val="CommentReference"/>
        </w:rPr>
        <w:annotationRef/>
      </w:r>
      <w:r>
        <w:t>And here</w:t>
      </w:r>
    </w:p>
  </w:comment>
  <w:comment w:id="80" w:author="nate nate" w:date="2022-06-11T13:50:00Z" w:initials="nn">
    <w:p w14:paraId="0841AA32" w14:textId="7E590350" w:rsidR="006A55CA" w:rsidRDefault="006A55CA">
      <w:pPr>
        <w:pStyle w:val="CommentText"/>
      </w:pPr>
      <w:r>
        <w:rPr>
          <w:rStyle w:val="CommentReference"/>
        </w:rPr>
        <w:annotationRef/>
      </w:r>
      <w:r>
        <w:t>Here</w:t>
      </w:r>
    </w:p>
  </w:comment>
  <w:comment w:id="81"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88"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r w:rsidRPr="003D3FE1">
        <w:rPr>
          <w:sz w:val="22"/>
        </w:rPr>
        <w:t>field testing processes used and subsequent modification made.</w:t>
      </w:r>
    </w:p>
  </w:comment>
  <w:comment w:id="89"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78"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193"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192"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31"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32"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286"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29"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333"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337"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338"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339" w:author="nate nate" w:date="2022-06-25T13:07:00Z" w:initials="nn">
    <w:p w14:paraId="630F9B99" w14:textId="77777777" w:rsidR="002C7574" w:rsidRDefault="002C7574" w:rsidP="00827F1A">
      <w:pPr>
        <w:pStyle w:val="CommentText"/>
      </w:pPr>
      <w:r>
        <w:rPr>
          <w:rStyle w:val="CommentReference"/>
        </w:rPr>
        <w:annotationRef/>
      </w:r>
      <w:r>
        <w:t>TIM-8301</w:t>
      </w:r>
    </w:p>
  </w:comment>
  <w:comment w:id="405" w:author="Northcentral University" w:date="2019-03-20T17:14:00Z" w:initials="NU">
    <w:p w14:paraId="4278EDAB" w14:textId="68D12CAC" w:rsidR="00960470" w:rsidRDefault="00960470" w:rsidP="00960470">
      <w:pPr>
        <w:pStyle w:val="CommentText"/>
      </w:pPr>
      <w:r>
        <w:rPr>
          <w:rStyle w:val="CommentReference"/>
        </w:rPr>
        <w:annotationRef/>
      </w:r>
      <w:r w:rsidRPr="003D3FE1">
        <w:rPr>
          <w:sz w:val="22"/>
        </w:rPr>
        <w:t xml:space="preserve">Tip: For guidance on ethical considerations in human subjects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630F9B99"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6618701" w16cex:dateUtc="2022-06-25T17:07: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630F9B99" w16cid:durableId="26618701"/>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35FA0" w14:textId="77777777" w:rsidR="00F118C9" w:rsidRDefault="00F118C9" w:rsidP="0082223F">
      <w:pPr>
        <w:spacing w:line="240" w:lineRule="auto"/>
      </w:pPr>
      <w:r>
        <w:separator/>
      </w:r>
    </w:p>
  </w:endnote>
  <w:endnote w:type="continuationSeparator" w:id="0">
    <w:p w14:paraId="49698764" w14:textId="77777777" w:rsidR="00F118C9" w:rsidRDefault="00F118C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6C6CA" w14:textId="77777777" w:rsidR="00F118C9" w:rsidRDefault="00F118C9" w:rsidP="0082223F">
      <w:pPr>
        <w:spacing w:line="240" w:lineRule="auto"/>
      </w:pPr>
      <w:r>
        <w:separator/>
      </w:r>
    </w:p>
  </w:footnote>
  <w:footnote w:type="continuationSeparator" w:id="0">
    <w:p w14:paraId="241D1FAC" w14:textId="77777777" w:rsidR="00F118C9" w:rsidRDefault="00F118C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15D3B7F"/>
    <w:multiLevelType w:val="hybridMultilevel"/>
    <w:tmpl w:val="CDA24FF6"/>
    <w:lvl w:ilvl="0" w:tplc="934A16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8971421">
    <w:abstractNumId w:val="0"/>
  </w:num>
  <w:num w:numId="2" w16cid:durableId="3681465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36708"/>
    <w:rsid w:val="00036F58"/>
    <w:rsid w:val="00091868"/>
    <w:rsid w:val="000B6029"/>
    <w:rsid w:val="00115202"/>
    <w:rsid w:val="00123838"/>
    <w:rsid w:val="001459B0"/>
    <w:rsid w:val="001779D5"/>
    <w:rsid w:val="00183597"/>
    <w:rsid w:val="001B27C4"/>
    <w:rsid w:val="001D619A"/>
    <w:rsid w:val="002028C7"/>
    <w:rsid w:val="00220316"/>
    <w:rsid w:val="002516A9"/>
    <w:rsid w:val="002806B7"/>
    <w:rsid w:val="002A007A"/>
    <w:rsid w:val="002B0D4E"/>
    <w:rsid w:val="002C0EC0"/>
    <w:rsid w:val="002C6647"/>
    <w:rsid w:val="002C7574"/>
    <w:rsid w:val="002F2E59"/>
    <w:rsid w:val="002F7953"/>
    <w:rsid w:val="00375B71"/>
    <w:rsid w:val="003B0D23"/>
    <w:rsid w:val="003B2908"/>
    <w:rsid w:val="003F33D0"/>
    <w:rsid w:val="003F4714"/>
    <w:rsid w:val="00401D65"/>
    <w:rsid w:val="004223E8"/>
    <w:rsid w:val="00424108"/>
    <w:rsid w:val="0043349F"/>
    <w:rsid w:val="00484FBB"/>
    <w:rsid w:val="004A784B"/>
    <w:rsid w:val="004A7B81"/>
    <w:rsid w:val="004D1D8B"/>
    <w:rsid w:val="005268CF"/>
    <w:rsid w:val="00564461"/>
    <w:rsid w:val="005B2137"/>
    <w:rsid w:val="005B7079"/>
    <w:rsid w:val="005C39BA"/>
    <w:rsid w:val="00611034"/>
    <w:rsid w:val="00627983"/>
    <w:rsid w:val="00671CAF"/>
    <w:rsid w:val="00680B73"/>
    <w:rsid w:val="006A55CA"/>
    <w:rsid w:val="006D793E"/>
    <w:rsid w:val="00706412"/>
    <w:rsid w:val="007230C7"/>
    <w:rsid w:val="0073677D"/>
    <w:rsid w:val="0082223F"/>
    <w:rsid w:val="0084208B"/>
    <w:rsid w:val="00877007"/>
    <w:rsid w:val="008B5129"/>
    <w:rsid w:val="008D218A"/>
    <w:rsid w:val="008E3E18"/>
    <w:rsid w:val="008F6708"/>
    <w:rsid w:val="009500BA"/>
    <w:rsid w:val="00960470"/>
    <w:rsid w:val="00970A2E"/>
    <w:rsid w:val="009A757D"/>
    <w:rsid w:val="009B1801"/>
    <w:rsid w:val="00A2691C"/>
    <w:rsid w:val="00A423F8"/>
    <w:rsid w:val="00A65560"/>
    <w:rsid w:val="00A7723D"/>
    <w:rsid w:val="00AE07B1"/>
    <w:rsid w:val="00B13ADF"/>
    <w:rsid w:val="00B31A2A"/>
    <w:rsid w:val="00B83595"/>
    <w:rsid w:val="00C54DC8"/>
    <w:rsid w:val="00C55D97"/>
    <w:rsid w:val="00C73692"/>
    <w:rsid w:val="00C93BB7"/>
    <w:rsid w:val="00C94085"/>
    <w:rsid w:val="00CB25E9"/>
    <w:rsid w:val="00CC3736"/>
    <w:rsid w:val="00CD029B"/>
    <w:rsid w:val="00D0165E"/>
    <w:rsid w:val="00D06DC2"/>
    <w:rsid w:val="00D75C7B"/>
    <w:rsid w:val="00D85C7B"/>
    <w:rsid w:val="00DC06F4"/>
    <w:rsid w:val="00DE2224"/>
    <w:rsid w:val="00E234E9"/>
    <w:rsid w:val="00E51CA0"/>
    <w:rsid w:val="00ED3713"/>
    <w:rsid w:val="00F118C9"/>
    <w:rsid w:val="00F75CA0"/>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 w:type="paragraph" w:styleId="BalloonText">
    <w:name w:val="Balloon Text"/>
    <w:basedOn w:val="Normal"/>
    <w:link w:val="BalloonTextChar"/>
    <w:uiPriority w:val="99"/>
    <w:semiHidden/>
    <w:unhideWhenUsed/>
    <w:rsid w:val="00C940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085"/>
    <w:rPr>
      <w:rFonts w:ascii="Segoe UI" w:hAnsi="Segoe UI" w:cs="Segoe UI"/>
      <w:sz w:val="18"/>
      <w:szCs w:val="18"/>
    </w:rPr>
  </w:style>
  <w:style w:type="paragraph" w:styleId="Revision">
    <w:name w:val="Revision"/>
    <w:hidden/>
    <w:uiPriority w:val="99"/>
    <w:semiHidden/>
    <w:rsid w:val="002C7574"/>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25376195">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85272361">
      <w:bodyDiv w:val="1"/>
      <w:marLeft w:val="0"/>
      <w:marRight w:val="0"/>
      <w:marTop w:val="0"/>
      <w:marBottom w:val="0"/>
      <w:divBdr>
        <w:top w:val="none" w:sz="0" w:space="0" w:color="auto"/>
        <w:left w:val="none" w:sz="0" w:space="0" w:color="auto"/>
        <w:bottom w:val="none" w:sz="0" w:space="0" w:color="auto"/>
        <w:right w:val="none" w:sz="0" w:space="0" w:color="auto"/>
      </w:divBdr>
    </w:div>
    <w:div w:id="139619513">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69930973">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25245348">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094520866">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2566685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389107100">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24242665">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43382577">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5259486">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671102908">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1</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2</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3</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4</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6</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8</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3</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4</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6</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7</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29</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5</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8</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b:RefOrder>
  </b:Source>
</b:Sources>
</file>

<file path=customXml/itemProps1.xml><?xml version="1.0" encoding="utf-8"?>
<ds:datastoreItem xmlns:ds="http://schemas.openxmlformats.org/officeDocument/2006/customXml" ds:itemID="{687F3662-393F-4E89-9A8F-EF0F565B3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7</TotalTime>
  <Pages>20</Pages>
  <Words>5639</Words>
  <Characters>3214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60</cp:revision>
  <dcterms:created xsi:type="dcterms:W3CDTF">2019-05-19T17:38:00Z</dcterms:created>
  <dcterms:modified xsi:type="dcterms:W3CDTF">2022-06-25T18:10:00Z</dcterms:modified>
</cp:coreProperties>
</file>